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EE46FC" w14:textId="48691DFB" w:rsidR="00C1401E" w:rsidRDefault="00DA1AB2" w:rsidP="001462A5">
      <w:pPr>
        <w:pStyle w:val="Title"/>
        <w:rPr>
          <w:lang w:val="it-IT"/>
        </w:rPr>
      </w:pPr>
      <w:r w:rsidRPr="00420195">
        <w:rPr>
          <w:lang w:val="it-IT"/>
        </w:rPr>
        <w:t xml:space="preserve">PO </w:t>
      </w:r>
      <w:r w:rsidRPr="001462A5">
        <w:t>Informatica</w:t>
      </w:r>
      <w:r w:rsidRPr="00420195">
        <w:rPr>
          <w:lang w:val="it-IT"/>
        </w:rPr>
        <w:t xml:space="preserve"> </w:t>
      </w:r>
      <w:r w:rsidR="00C1401E" w:rsidRPr="00420195">
        <w:rPr>
          <w:lang w:val="it-IT"/>
        </w:rPr>
        <w:t>Galgje</w:t>
      </w:r>
      <w:r w:rsidR="00B0085A" w:rsidRPr="00420195">
        <w:rPr>
          <w:lang w:val="it-IT"/>
        </w:rPr>
        <w:t xml:space="preserve"> </w:t>
      </w:r>
      <w:r w:rsidRPr="00420195">
        <w:rPr>
          <w:lang w:val="it-IT"/>
        </w:rPr>
        <w:t xml:space="preserve">(met </w:t>
      </w:r>
      <w:r w:rsidR="00B0085A" w:rsidRPr="001462A5">
        <w:t>Python</w:t>
      </w:r>
      <w:r w:rsidRPr="00420195">
        <w:rPr>
          <w:lang w:val="it-IT"/>
        </w:rPr>
        <w:t>)</w:t>
      </w:r>
    </w:p>
    <w:p w14:paraId="48C57B5C" w14:textId="77777777" w:rsidR="00DE5616" w:rsidRDefault="00DE5616" w:rsidP="00A72C0B">
      <w:pPr>
        <w:rPr>
          <w:lang w:val="it-IT"/>
        </w:rPr>
      </w:pPr>
    </w:p>
    <w:p w14:paraId="5CCAE1DD" w14:textId="655353DF" w:rsidR="006330A2" w:rsidRPr="00E05087" w:rsidRDefault="00C1401E" w:rsidP="00A72C0B">
      <w:r w:rsidRPr="00E05087">
        <w:t>In deze opdracht</w:t>
      </w:r>
      <w:r w:rsidR="00947E05">
        <w:t xml:space="preserve"> gaan we het spel</w:t>
      </w:r>
      <w:r w:rsidR="008D3850">
        <w:t xml:space="preserve"> Galgje</w:t>
      </w:r>
      <w:r w:rsidR="00947E05">
        <w:t xml:space="preserve"> bouwen: een persoon speelt tegen een computer.</w:t>
      </w:r>
      <w:r w:rsidRPr="00E05087">
        <w:t xml:space="preserve"> </w:t>
      </w:r>
      <w:r w:rsidR="00A72C0B" w:rsidRPr="00E05087">
        <w:t xml:space="preserve">Deel de opdracht op in stukjes. Probeer het </w:t>
      </w:r>
      <w:r w:rsidR="00C24EBF">
        <w:t>spel</w:t>
      </w:r>
      <w:r w:rsidR="00A72C0B" w:rsidRPr="00E05087">
        <w:t xml:space="preserve">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w:t>
      </w:r>
      <w:r w:rsidR="0004385D" w:rsidRPr="00E05087">
        <w:t xml:space="preserve">Laat zien wat je geleerd hebt, dus ook hoe je </w:t>
      </w:r>
      <w:r w:rsidR="006D62CF">
        <w:t xml:space="preserve">functies en commentaar gebruikt en dat je </w:t>
      </w:r>
      <w:r w:rsidR="0004385D" w:rsidRPr="00E05087">
        <w:t>fouten uit je eigen code kunt halen.</w:t>
      </w:r>
      <w:r w:rsidR="006D62CF" w:rsidRPr="00E05087">
        <w:t xml:space="preserve"> </w:t>
      </w:r>
      <w:r w:rsidR="006D62CF">
        <w:t xml:space="preserve"> </w:t>
      </w:r>
    </w:p>
    <w:p w14:paraId="6E9BAB86" w14:textId="7D55E0CC" w:rsidR="006D62CF" w:rsidRPr="00E200C5" w:rsidRDefault="006D62CF" w:rsidP="00E200C5">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5BBDEAE7" w14:textId="5F24DCE7" w:rsidR="009F7415" w:rsidRDefault="009F7415" w:rsidP="001462A5">
      <w:pPr>
        <w:pStyle w:val="Heading1"/>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01486791" w14:textId="03B00DD0" w:rsidR="0004385D" w:rsidRPr="001462A5" w:rsidRDefault="0004385D" w:rsidP="009F7415">
      <w:r w:rsidRPr="00E05087">
        <w:rPr>
          <w:b/>
        </w:rPr>
        <w:t>Inleveren:</w:t>
      </w:r>
    </w:p>
    <w:p w14:paraId="24110657" w14:textId="77777777" w:rsidR="00E200C5" w:rsidRDefault="00E200C5" w:rsidP="00E200C5">
      <w:pPr>
        <w:pStyle w:val="ListParagraph"/>
        <w:numPr>
          <w:ilvl w:val="0"/>
          <w:numId w:val="3"/>
        </w:numPr>
      </w:pPr>
      <w:r>
        <w:t>Een verslag met daarin:</w:t>
      </w:r>
    </w:p>
    <w:p w14:paraId="3C2D0216" w14:textId="77777777" w:rsidR="00E200C5" w:rsidRDefault="00E200C5" w:rsidP="00E200C5">
      <w:pPr>
        <w:pStyle w:val="ListParagraph"/>
        <w:numPr>
          <w:ilvl w:val="1"/>
          <w:numId w:val="3"/>
        </w:numPr>
      </w:pPr>
      <w:r>
        <w:t>met wie je hebt samengewerkt;</w:t>
      </w:r>
    </w:p>
    <w:p w14:paraId="25B5CE9A" w14:textId="77777777" w:rsidR="00E200C5" w:rsidRDefault="00E200C5" w:rsidP="00E200C5">
      <w:pPr>
        <w:pStyle w:val="ListParagraph"/>
        <w:numPr>
          <w:ilvl w:val="1"/>
          <w:numId w:val="3"/>
        </w:numPr>
      </w:pPr>
      <w:r w:rsidRPr="00E05087">
        <w:t xml:space="preserve">(een foto van) je </w:t>
      </w:r>
      <w:r>
        <w:t>stroomdiagram;</w:t>
      </w:r>
    </w:p>
    <w:p w14:paraId="4AC39DCC" w14:textId="77777777" w:rsidR="00E200C5" w:rsidRPr="00E05087" w:rsidRDefault="00E200C5" w:rsidP="00E200C5">
      <w:pPr>
        <w:pStyle w:val="ListParagraph"/>
        <w:numPr>
          <w:ilvl w:val="1"/>
          <w:numId w:val="3"/>
        </w:numPr>
      </w:pPr>
      <w:r>
        <w:t>een e</w:t>
      </w:r>
      <w:r w:rsidRPr="00BD4EA6">
        <w:t xml:space="preserve">valuatie van je project met een </w:t>
      </w:r>
      <w:r>
        <w:t>korte uitleg van wat wel/niet werkt en welke uitbreidingen je hebt toegevoegd.</w:t>
      </w:r>
    </w:p>
    <w:p w14:paraId="601C2162" w14:textId="140EA00F" w:rsidR="009F7415" w:rsidRPr="00E05087" w:rsidRDefault="009817FE" w:rsidP="009F7415">
      <w:pPr>
        <w:pStyle w:val="ListParagraph"/>
        <w:numPr>
          <w:ilvl w:val="0"/>
          <w:numId w:val="3"/>
        </w:numPr>
      </w:pPr>
      <w:r>
        <w:t xml:space="preserve">Een link naar </w:t>
      </w:r>
      <w:r w:rsidR="001B7BD1">
        <w:t>je</w:t>
      </w:r>
      <w:r w:rsidR="009F7415" w:rsidRPr="00E05087">
        <w:t xml:space="preserve"> </w:t>
      </w:r>
      <w:r w:rsidR="0004385D">
        <w:t>P</w:t>
      </w:r>
      <w:r w:rsidR="009F7415" w:rsidRPr="00E05087">
        <w:t>ython</w:t>
      </w:r>
      <w:r w:rsidR="0004385D">
        <w:t>code</w:t>
      </w:r>
      <w:r w:rsidR="00E200C5">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0BF7E3B5" w14:textId="3B10394A" w:rsidR="0054719C" w:rsidRPr="00770678" w:rsidRDefault="00ED50CD">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8D3850">
        <w:t>e</w:t>
      </w:r>
      <w:r w:rsidR="009B09F3">
        <w:t xml:space="preserve"> ander</w:t>
      </w:r>
      <w:r w:rsidR="008D3850">
        <w:t>e</w:t>
      </w:r>
      <w:r w:rsidR="009B09F3">
        <w:t xml:space="preserve"> </w:t>
      </w:r>
      <w:r w:rsidR="00C60FA4">
        <w:t>aanpak</w:t>
      </w:r>
      <w:r w:rsidR="009B09F3">
        <w:t xml:space="preserve"> </w:t>
      </w:r>
      <w:r w:rsidR="008D3850">
        <w:t>wordt</w:t>
      </w:r>
      <w:r w:rsidR="009B09F3">
        <w:t xml:space="preserve"> </w:t>
      </w:r>
      <w:r w:rsidR="009B0E4C" w:rsidRPr="00071116">
        <w:rPr>
          <w:b/>
        </w:rPr>
        <w:t>niet</w:t>
      </w:r>
      <w:r w:rsidR="009B0E4C">
        <w:t xml:space="preserve"> </w:t>
      </w:r>
      <w:r w:rsidR="00071116">
        <w:t>ge</w:t>
      </w:r>
      <w:r w:rsidR="0026511B">
        <w:t>accepteer</w:t>
      </w:r>
      <w:r w:rsidR="008D3850">
        <w:t>d</w:t>
      </w:r>
      <w:r w:rsidR="009B09F3">
        <w:t>.</w:t>
      </w:r>
    </w:p>
    <w:p w14:paraId="1E0BCC68" w14:textId="77777777" w:rsidR="00DE5616" w:rsidRDefault="00DE5616">
      <w:pPr>
        <w:rPr>
          <w:rFonts w:asciiTheme="majorHAnsi" w:eastAsiaTheme="majorEastAsia" w:hAnsiTheme="majorHAnsi" w:cstheme="majorBidi"/>
          <w:color w:val="2F5496" w:themeColor="accent1" w:themeShade="BF"/>
          <w:sz w:val="32"/>
          <w:szCs w:val="32"/>
        </w:rPr>
      </w:pPr>
      <w:r>
        <w:br w:type="page"/>
      </w:r>
    </w:p>
    <w:p w14:paraId="2E597E10" w14:textId="45AD80D5" w:rsidR="009F7415" w:rsidRDefault="009F7415" w:rsidP="001462A5">
      <w:pPr>
        <w:pStyle w:val="Heading1"/>
      </w:pPr>
      <w:r w:rsidRPr="00E05087">
        <w:lastRenderedPageBreak/>
        <w:t>Beoordeling</w:t>
      </w:r>
      <w:r w:rsidR="00DE5616">
        <w:t>:</w:t>
      </w:r>
    </w:p>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6087F06D" w:rsidR="00B26398" w:rsidRPr="00E05087" w:rsidRDefault="00B26398" w:rsidP="00B26398">
            <w:r>
              <w:t>Je levert je verslag (ontwerp</w:t>
            </w:r>
            <w:r w:rsidR="001B7BD1">
              <w:t xml:space="preserve"> </w:t>
            </w:r>
            <w:r>
              <w:t>+</w:t>
            </w:r>
            <w:r w:rsidR="001B7BD1">
              <w:t xml:space="preserve"> Pythoncode</w:t>
            </w:r>
            <w:r>
              <w:t xml:space="preserve">) op tijd in. Je werkt zelfstandig en lost zelf (of met andere leerlingen) fouten in de code op. </w:t>
            </w:r>
          </w:p>
          <w:p w14:paraId="50ACB277" w14:textId="7163D46F"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0C6BA5">
              <w:rPr>
                <w:rFonts w:ascii="Calibri" w:hAnsi="Calibri" w:cs="Calibri"/>
                <w:color w:val="000000"/>
              </w:rPr>
              <w:t>.</w:t>
            </w:r>
            <w:r w:rsidR="003C2B50">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C4E5CBF" w:rsidR="007448D6" w:rsidRDefault="0004385D" w:rsidP="007448D6">
            <w:r>
              <w:t xml:space="preserve">Alle onderdelen zijn (op de juiste wijze) ingeleverd. </w:t>
            </w:r>
            <w:r w:rsidR="007448D6">
              <w:t xml:space="preserve">De basis van het programma is af volgens de omschrijving in </w:t>
            </w:r>
            <w:r w:rsidR="007448D6" w:rsidRPr="007448D6">
              <w:rPr>
                <w:b/>
              </w:rPr>
              <w:t>Deel B</w:t>
            </w:r>
            <w:r w:rsidR="007448D6">
              <w:t>. Hoe verder je komt qua functionaliteit (</w:t>
            </w:r>
            <w:r w:rsidR="007448D6" w:rsidRPr="007448D6">
              <w:rPr>
                <w:b/>
              </w:rPr>
              <w:t>Deel C</w:t>
            </w:r>
            <w:r w:rsidR="007448D6">
              <w:t>: uitbreidingen, originele invulling), hoe hoger je cijfer. Je uitbreidingen staan kort beschreven in je verslag.</w:t>
            </w:r>
          </w:p>
          <w:p w14:paraId="45D2D6DE" w14:textId="1A32E4A8" w:rsidR="007448D6" w:rsidRPr="00E05087" w:rsidRDefault="007448D6" w:rsidP="00AB016F">
            <w:r>
              <w:t xml:space="preserve">Je code voldoet aan de verwachting volgens </w:t>
            </w:r>
            <w:r w:rsidR="008D3850">
              <w:t xml:space="preserve">de </w:t>
            </w:r>
            <w:r>
              <w:t xml:space="preserve">omschrijving </w:t>
            </w:r>
            <w:r w:rsidR="008D3850">
              <w:t xml:space="preserve">in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1BCEDF15"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w:t>
            </w:r>
            <w:r w:rsidR="00D07C62">
              <w:rPr>
                <w:rFonts w:ascii="Calibri" w:hAnsi="Calibri" w:cs="Calibri"/>
                <w:color w:val="000000"/>
              </w:rPr>
              <w:t xml:space="preserve"> liggende </w:t>
            </w:r>
            <w:r w:rsidR="002D2BCA">
              <w:rPr>
                <w:rFonts w:ascii="Calibri" w:hAnsi="Calibri" w:cs="Calibri"/>
                <w:color w:val="000000"/>
              </w:rPr>
              <w:t>streepjes</w:t>
            </w:r>
            <w:r>
              <w:rPr>
                <w:rFonts w:ascii="Calibri" w:hAnsi="Calibri" w:cs="Calibri"/>
                <w:color w:val="000000"/>
              </w:rPr>
              <w:t xml:space="preserve">) en constanten </w:t>
            </w:r>
            <w:r w:rsidR="000F7204">
              <w:rPr>
                <w:rFonts w:ascii="Calibri" w:hAnsi="Calibri" w:cs="Calibri"/>
                <w:color w:val="000000"/>
              </w:rPr>
              <w:t xml:space="preserve">zijn </w:t>
            </w:r>
            <w:r>
              <w:rPr>
                <w:rFonts w:ascii="Calibri" w:hAnsi="Calibri" w:cs="Calibri"/>
                <w:color w:val="000000"/>
              </w:rPr>
              <w:t>met hoofdletters</w:t>
            </w:r>
            <w:r w:rsidR="000F7204">
              <w:rPr>
                <w:rFonts w:ascii="Calibri" w:hAnsi="Calibri" w:cs="Calibri"/>
                <w:color w:val="000000"/>
              </w:rPr>
              <w:t xml:space="preserve"> geschreven</w:t>
            </w:r>
            <w:r>
              <w:rPr>
                <w:rFonts w:ascii="Calibri" w:hAnsi="Calibri" w:cs="Calibri"/>
                <w:color w:val="000000"/>
              </w:rPr>
              <w:t xml:space="preserve">. Functies zijn </w:t>
            </w:r>
            <w:r w:rsidR="00DA25BB">
              <w:rPr>
                <w:rFonts w:ascii="Calibri" w:hAnsi="Calibri" w:cs="Calibri"/>
                <w:color w:val="000000"/>
              </w:rPr>
              <w:t>met</w:t>
            </w:r>
            <w:r>
              <w:rPr>
                <w:rFonts w:ascii="Calibri" w:hAnsi="Calibri" w:cs="Calibri"/>
                <w:color w:val="000000"/>
              </w:rPr>
              <w:t xml:space="preserve"> werkwoorden omschreven, variabelen </w:t>
            </w:r>
            <w:r w:rsidR="000F7204">
              <w:rPr>
                <w:rFonts w:ascii="Calibri" w:hAnsi="Calibri" w:cs="Calibri"/>
                <w:color w:val="000000"/>
              </w:rPr>
              <w:t>met</w:t>
            </w:r>
            <w:r>
              <w:rPr>
                <w:rFonts w:ascii="Calibri" w:hAnsi="Calibri" w:cs="Calibri"/>
                <w:color w:val="000000"/>
              </w:rPr>
              <w:t xml:space="preserve"> zelfstandige naamwoorden. </w:t>
            </w:r>
          </w:p>
          <w:p w14:paraId="5C590804" w14:textId="119F7CB4"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D07C62">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6A50F893" w:rsidR="007448D6" w:rsidRDefault="007448D6" w:rsidP="007448D6">
            <w:pPr>
              <w:rPr>
                <w:rFonts w:ascii="Calibri" w:hAnsi="Calibri" w:cs="Calibri"/>
                <w:color w:val="000000"/>
              </w:rPr>
            </w:pPr>
            <w:r>
              <w:rPr>
                <w:rFonts w:ascii="Calibri" w:hAnsi="Calibri" w:cs="Calibri"/>
                <w:color w:val="000000"/>
              </w:rPr>
              <w:t xml:space="preserve">De kwaliteit van de code: </w:t>
            </w:r>
            <w:r w:rsidR="00D07C62">
              <w:rPr>
                <w:rFonts w:ascii="Calibri" w:hAnsi="Calibri" w:cs="Calibri"/>
                <w:color w:val="000000"/>
              </w:rPr>
              <w:t>deze</w:t>
            </w:r>
            <w:r>
              <w:rPr>
                <w:rFonts w:ascii="Calibri" w:hAnsi="Calibri" w:cs="Calibri"/>
                <w:color w:val="000000"/>
              </w:rPr>
              <w:t xml:space="preserve"> is duidelijk, efficiënt, elegant, logisch en goed gestructureerd.</w:t>
            </w:r>
          </w:p>
          <w:p w14:paraId="20954BD5" w14:textId="1900DE73"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w:t>
            </w:r>
            <w:r w:rsidR="00D07C62">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D07C62">
              <w:rPr>
                <w:rFonts w:ascii="Calibri" w:hAnsi="Calibri" w:cs="Calibri"/>
                <w:color w:val="000000"/>
              </w:rPr>
              <w:t>die</w:t>
            </w:r>
            <w:r>
              <w:rPr>
                <w:rFonts w:ascii="Calibri" w:hAnsi="Calibri" w:cs="Calibri"/>
                <w:color w:val="000000"/>
              </w:rPr>
              <w:t xml:space="preserve"> nooit uitgevoerd wordt. Gebruik van 'harde' waarde</w:t>
            </w:r>
            <w:r w:rsidR="00D07C62">
              <w:rPr>
                <w:rFonts w:ascii="Calibri" w:hAnsi="Calibri" w:cs="Calibri"/>
                <w:color w:val="000000"/>
              </w:rPr>
              <w:t>n</w:t>
            </w:r>
            <w:r>
              <w:rPr>
                <w:rFonts w:ascii="Calibri" w:hAnsi="Calibri" w:cs="Calibri"/>
                <w:color w:val="000000"/>
              </w:rPr>
              <w:t xml:space="preserve"> (echte getallen) word</w:t>
            </w:r>
            <w:r w:rsidR="000F7204">
              <w:rPr>
                <w:rFonts w:ascii="Calibri" w:hAnsi="Calibri" w:cs="Calibri"/>
                <w:color w:val="000000"/>
              </w:rPr>
              <w:t>t</w:t>
            </w:r>
            <w:r>
              <w:rPr>
                <w:rFonts w:ascii="Calibri" w:hAnsi="Calibri" w:cs="Calibri"/>
                <w:color w:val="000000"/>
              </w:rPr>
              <w:t xml:space="preserve">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0F65A84"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D07C62">
              <w:rPr>
                <w:rFonts w:ascii="Calibri" w:hAnsi="Calibri" w:cs="Calibri"/>
                <w:color w:val="000000"/>
              </w:rPr>
              <w:t xml:space="preserve"> </w:t>
            </w:r>
            <w:r>
              <w:rPr>
                <w:rFonts w:ascii="Calibri" w:hAnsi="Calibri" w:cs="Calibri"/>
                <w:color w:val="000000"/>
              </w:rPr>
              <w:t>en</w:t>
            </w:r>
            <w:r w:rsidR="00D07C62">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616CF76E" w14:textId="425E0BB5" w:rsidR="00B443E7" w:rsidRPr="001462A5" w:rsidRDefault="0016350D" w:rsidP="001462A5">
      <w:pPr>
        <w:pStyle w:val="Heading1"/>
      </w:pPr>
      <w:r w:rsidRPr="001462A5">
        <w:lastRenderedPageBreak/>
        <w:t>DEEL A:</w:t>
      </w:r>
      <w:r w:rsidR="00183A01" w:rsidRPr="001462A5">
        <w:t xml:space="preserve"> ONTWERP</w:t>
      </w:r>
    </w:p>
    <w:p w14:paraId="37518AEC" w14:textId="509A0C56"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w:t>
      </w:r>
      <w:r w:rsidR="004D0788">
        <w:t>e</w:t>
      </w:r>
      <w:r w:rsidR="000A49E9" w:rsidRPr="00E05087">
        <w:t xml:space="preserve"> uitleg</w:t>
      </w:r>
      <w:r w:rsidR="00325CE1" w:rsidRPr="00E05087">
        <w:t xml:space="preserve"> van deel</w:t>
      </w:r>
      <w:r w:rsidR="00325CE1" w:rsidRPr="001462A5">
        <w:t xml:space="preserve"> B</w:t>
      </w:r>
      <w:r w:rsidR="00325CE1" w:rsidRPr="00E05087">
        <w:t xml:space="preserve"> om je ontwerp te maken.</w:t>
      </w:r>
      <w:r w:rsidR="00183A01" w:rsidRPr="00E05087">
        <w:t xml:space="preserve"> Hieruit blijkt welke onderdelen achter elkaar uitgevoerd worden, waar herhaling zit en wat de voorwaarden voor herhaling zijn. Ook blijkt daar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w:t>
      </w:r>
      <w:r w:rsidR="00634DD4">
        <w:t xml:space="preserve"> of </w:t>
      </w:r>
      <w:r w:rsidR="00574C28">
        <w:t>onthouden en wat hun type</w:t>
      </w:r>
      <w:r w:rsidR="00634DD4">
        <w:t>s</w:t>
      </w:r>
      <w:r w:rsidR="00574C28">
        <w:t xml:space="preserve">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w:t>
      </w:r>
      <w:r w:rsidR="00634DD4">
        <w:t xml:space="preserve"> </w:t>
      </w:r>
      <w:r w:rsidR="000A49E9">
        <w:t>aan</w:t>
      </w:r>
      <w:r w:rsidR="00183A01" w:rsidRPr="00E05087">
        <w:t>.</w:t>
      </w:r>
    </w:p>
    <w:p w14:paraId="21845AC3" w14:textId="3D04EF47"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Pr="001462A5" w:rsidRDefault="001A3DA6" w:rsidP="001462A5">
      <w:pPr>
        <w:pStyle w:val="Heading1"/>
      </w:pPr>
      <w:r w:rsidRPr="001462A5">
        <w:t xml:space="preserve">DEEL </w:t>
      </w:r>
      <w:r w:rsidR="0069683E" w:rsidRPr="001462A5">
        <w:t>B</w:t>
      </w:r>
      <w:r w:rsidRPr="001462A5">
        <w:t>: BASISPROGRAMMA</w:t>
      </w:r>
    </w:p>
    <w:p w14:paraId="44E85A82" w14:textId="5EEB1D8F" w:rsidR="00E200C5" w:rsidRDefault="00A20709" w:rsidP="001A3DA6">
      <w:pPr>
        <w:rPr>
          <w:bCs/>
        </w:rPr>
      </w:pPr>
      <w:r>
        <w:rPr>
          <w:b/>
        </w:rPr>
        <w:t>Programmeeromgeving</w:t>
      </w:r>
      <w:r w:rsidRPr="00A20709">
        <w:rPr>
          <w:bCs/>
        </w:rPr>
        <w:t xml:space="preserve">: </w:t>
      </w:r>
      <w:bookmarkStart w:id="0" w:name="_Hlk165187164"/>
      <w:r w:rsidR="00E200C5" w:rsidRPr="00A20709">
        <w:rPr>
          <w:bCs/>
        </w:rPr>
        <w:t xml:space="preserve">Je </w:t>
      </w:r>
      <w:r w:rsidR="00E200C5">
        <w:rPr>
          <w:bCs/>
        </w:rPr>
        <w:t>werkt in Visual Studio Code</w:t>
      </w:r>
      <w:r w:rsidR="003C2B50">
        <w:rPr>
          <w:bCs/>
        </w:rPr>
        <w:t xml:space="preserve"> (VSC). Er zijn</w:t>
      </w:r>
      <w:r w:rsidR="00E200C5">
        <w:rPr>
          <w:bCs/>
        </w:rPr>
        <w:t xml:space="preserve"> handleiding</w:t>
      </w:r>
      <w:r w:rsidR="003C2B50">
        <w:rPr>
          <w:bCs/>
        </w:rPr>
        <w:t>en</w:t>
      </w:r>
      <w:r w:rsidR="00E200C5">
        <w:rPr>
          <w:bCs/>
        </w:rPr>
        <w:t xml:space="preserve"> beschikbaar</w:t>
      </w:r>
      <w:r w:rsidR="003C2B50">
        <w:rPr>
          <w:bCs/>
        </w:rPr>
        <w:t xml:space="preserve"> voor de installatie van VSC en ook tools voor samenwerken (Live Share, GitHub), vraag je docent daarnaar</w:t>
      </w:r>
      <w:r w:rsidR="00E200C5">
        <w:rPr>
          <w:bCs/>
        </w:rPr>
        <w:t>.</w:t>
      </w:r>
      <w:bookmarkEnd w:id="0"/>
    </w:p>
    <w:p w14:paraId="6F1E2FF1" w14:textId="015C3BE2"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4A71EC59" w:rsidR="00183A01" w:rsidRPr="00E05087" w:rsidRDefault="009579DC" w:rsidP="009579DC">
      <w:pPr>
        <w:pStyle w:val="ListParagraph"/>
        <w:numPr>
          <w:ilvl w:val="0"/>
          <w:numId w:val="4"/>
        </w:numPr>
      </w:pPr>
      <w:r w:rsidRPr="00E05087">
        <w:rPr>
          <w:i/>
        </w:rPr>
        <w:t>Geheim woord:</w:t>
      </w:r>
      <w:r w:rsidRPr="00E05087">
        <w:t xml:space="preserve"> </w:t>
      </w:r>
      <w:r w:rsidR="00634DD4">
        <w:t>o</w:t>
      </w:r>
      <w:r w:rsidR="00183A01" w:rsidRPr="00E05087">
        <w:t xml:space="preserve">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6CA1FC65" w:rsidR="003A2D68" w:rsidRPr="00E05087" w:rsidRDefault="00E200C5" w:rsidP="009579DC">
      <w:pPr>
        <w:pStyle w:val="ListParagraph"/>
        <w:numPr>
          <w:ilvl w:val="0"/>
          <w:numId w:val="4"/>
        </w:numPr>
      </w:pPr>
      <w:r>
        <w:rPr>
          <w:i/>
        </w:rPr>
        <w:t>Tot nu toe g</w:t>
      </w:r>
      <w:r w:rsidRPr="00E05087">
        <w:rPr>
          <w:i/>
        </w:rPr>
        <w:t>eraden woord:</w:t>
      </w:r>
      <w:r w:rsidRPr="00E05087">
        <w:t xml:space="preserve"> </w:t>
      </w:r>
      <w:r>
        <w:t xml:space="preserve">maak een woord </w:t>
      </w:r>
      <w:r w:rsidR="003A2D68" w:rsidRPr="00E05087">
        <w:t xml:space="preserve">met een juiste hoeveelheid </w:t>
      </w:r>
      <w:r w:rsidR="007A5B5D" w:rsidRPr="00E05087">
        <w:t>puntjes.</w:t>
      </w:r>
      <w:r w:rsidR="0004385D">
        <w:t xml:space="preserve"> Gedurende het spel </w:t>
      </w:r>
      <w:r>
        <w:t>zul je de</w:t>
      </w:r>
      <w:r w:rsidR="0004385D">
        <w:t xml:space="preserve"> puntjes vervangen door de letters die juist geraden zijn.</w:t>
      </w:r>
    </w:p>
    <w:p w14:paraId="65131FF7" w14:textId="16AF6C2E" w:rsidR="004C6188" w:rsidRDefault="004C6188" w:rsidP="009579DC">
      <w:pPr>
        <w:pStyle w:val="ListParagraph"/>
        <w:numPr>
          <w:ilvl w:val="0"/>
          <w:numId w:val="4"/>
        </w:numPr>
      </w:pPr>
      <w:r w:rsidRPr="00E05087">
        <w:rPr>
          <w:i/>
        </w:rPr>
        <w:t>Controle:</w:t>
      </w:r>
      <w:r w:rsidRPr="00E05087">
        <w:t xml:space="preserve"> </w:t>
      </w:r>
      <w:r w:rsidR="00634DD4">
        <w:t>c</w:t>
      </w:r>
      <w:r w:rsidRPr="00E05087">
        <w:t xml:space="preserve">ontroleer of een </w:t>
      </w:r>
      <w:r w:rsidR="00947E05">
        <w:t>letter</w:t>
      </w:r>
      <w:r w:rsidRPr="00E05087">
        <w:t xml:space="preserve"> in het geheime woord voorkomt. Zo ja, </w:t>
      </w:r>
      <w:r w:rsidR="00947E05">
        <w:t>print</w:t>
      </w:r>
      <w:r w:rsidRPr="00E05087">
        <w:t xml:space="preserve"> </w:t>
      </w:r>
      <w:r w:rsidR="00634DD4">
        <w:t>deze</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w:t>
      </w:r>
      <w:r w:rsidR="00DD5EE9" w:rsidRPr="00E05087">
        <w:lastRenderedPageBreak/>
        <w:t xml:space="preserve">voorkomens van </w:t>
      </w:r>
      <w:r w:rsidR="00634DD4">
        <w:t>de</w:t>
      </w:r>
      <w:r w:rsidR="00DD5EE9" w:rsidRPr="00E05087">
        <w:t xml:space="preserve"> letter vervangen word</w:t>
      </w:r>
      <w:r w:rsidR="00634DD4">
        <w:t>en</w:t>
      </w:r>
      <w:r w:rsidR="00DD5EE9" w:rsidRPr="00E05087">
        <w:t>.</w:t>
      </w:r>
      <w:r w:rsidR="0029268A">
        <w:t xml:space="preserve"> Tip: maak hier een functie (def) van zodat je code overzichtelijker blijft.</w:t>
      </w:r>
    </w:p>
    <w:p w14:paraId="393C7A33" w14:textId="62D5CE7E" w:rsidR="00A740DB" w:rsidRPr="00770678" w:rsidRDefault="00A740DB" w:rsidP="00A740DB">
      <w:pPr>
        <w:pStyle w:val="ListParagraph"/>
        <w:numPr>
          <w:ilvl w:val="0"/>
          <w:numId w:val="4"/>
        </w:numPr>
      </w:pPr>
      <w:r w:rsidRPr="00770678">
        <w:rPr>
          <w:i/>
        </w:rPr>
        <w:t>Gok:</w:t>
      </w:r>
      <w:r w:rsidRPr="00770678">
        <w:t xml:space="preserve"> </w:t>
      </w:r>
      <w:r w:rsidR="00634DD4" w:rsidRPr="00770678">
        <w:t>l</w:t>
      </w:r>
      <w:r w:rsidRPr="00770678">
        <w:t>aat de gebruiker een gokletter in voeren.</w:t>
      </w:r>
    </w:p>
    <w:p w14:paraId="0F585AF1" w14:textId="77777777" w:rsidR="00770678" w:rsidRDefault="00BC7EDD" w:rsidP="00770678">
      <w:pPr>
        <w:pStyle w:val="ListParagraph"/>
        <w:numPr>
          <w:ilvl w:val="0"/>
          <w:numId w:val="4"/>
        </w:numPr>
      </w:pPr>
      <w:r w:rsidRPr="00770678">
        <w:rPr>
          <w:i/>
        </w:rPr>
        <w:t>Foute gok:</w:t>
      </w:r>
      <w:r w:rsidRPr="00770678">
        <w:t xml:space="preserve"> geef de gebruiker ook terugkoppeling als de gok niet in het woord voorkomt.</w:t>
      </w:r>
    </w:p>
    <w:p w14:paraId="7BE672B5" w14:textId="17CC2FF4" w:rsidR="007A5B5D" w:rsidRPr="00770678" w:rsidRDefault="0095506D" w:rsidP="00770678">
      <w:pPr>
        <w:pStyle w:val="ListParagraph"/>
        <w:numPr>
          <w:ilvl w:val="0"/>
          <w:numId w:val="4"/>
        </w:numPr>
      </w:pPr>
      <w:r w:rsidRPr="00770678">
        <w:rPr>
          <w:i/>
        </w:rPr>
        <w:t>Beurten:</w:t>
      </w:r>
      <w:r w:rsidRPr="00E05087">
        <w:t xml:space="preserve"> </w:t>
      </w:r>
      <w:r w:rsidR="00634DD4">
        <w:t>h</w:t>
      </w:r>
      <w:r w:rsidR="005F1DB3" w:rsidRPr="00E05087">
        <w:t xml:space="preserve">et spel zelf komt eigenlijk neer op een grote loop. Bij </w:t>
      </w:r>
      <w:r w:rsidR="00E200C5">
        <w:t>herhaling</w:t>
      </w:r>
      <w:r w:rsidR="005F1DB3" w:rsidRPr="00770678">
        <w:rPr>
          <w:b/>
          <w:color w:val="FF0000"/>
        </w:rPr>
        <w:t xml:space="preserve"> </w:t>
      </w:r>
      <w:r w:rsidR="005F1DB3" w:rsidRPr="00E05087">
        <w:t>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770678">
        <w:rPr>
          <w:rFonts w:ascii="Calibri" w:hAnsi="Calibri" w:cs="Calibri"/>
        </w:rPr>
        <w:t>ft</w:t>
      </w:r>
      <w:r w:rsidR="007A5B5D" w:rsidRPr="00E05087">
        <w:t xml:space="preserve">? En hoe bepaal je of </w:t>
      </w:r>
      <w:r w:rsidR="007A5B5D" w:rsidRPr="00770678">
        <w:rPr>
          <w:rFonts w:ascii="Calibri" w:hAnsi="Calibri" w:cs="Calibri"/>
        </w:rPr>
        <w:t>‘</w:t>
      </w:r>
      <w:r w:rsidR="007A5B5D" w:rsidRPr="00E05087">
        <w:t>ie gewonnen hee</w:t>
      </w:r>
      <w:r w:rsidR="007A5B5D" w:rsidRPr="00770678">
        <w:rPr>
          <w:rFonts w:ascii="Calibri" w:hAnsi="Calibri" w:cs="Calibri"/>
        </w:rPr>
        <w:t>ft</w:t>
      </w:r>
      <w:r w:rsidR="007A5B5D" w:rsidRPr="00E05087">
        <w:t xml:space="preserve">? </w:t>
      </w:r>
    </w:p>
    <w:p w14:paraId="4843B61C" w14:textId="4F68C8A1" w:rsidR="00787996" w:rsidRPr="00E05087" w:rsidRDefault="0019714A" w:rsidP="00787996">
      <w:pPr>
        <w:pStyle w:val="ListParagraph"/>
        <w:numPr>
          <w:ilvl w:val="0"/>
          <w:numId w:val="4"/>
        </w:numPr>
      </w:pPr>
      <w:r w:rsidRPr="00E05087">
        <w:rPr>
          <w:i/>
        </w:rPr>
        <w:t>Spelstand:</w:t>
      </w:r>
      <w:r w:rsidRPr="00E05087">
        <w:t xml:space="preserve"> </w:t>
      </w:r>
      <w:r w:rsidR="00213F79">
        <w:t>t</w:t>
      </w:r>
      <w:r w:rsidRPr="00E05087">
        <w: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xml:space="preserve"> of letters die al geraden zijn</w:t>
      </w:r>
      <w:r w:rsidR="003E5349" w:rsidRPr="00E05087">
        <w:t>)</w:t>
      </w:r>
      <w:r w:rsidR="00F25127">
        <w:t>. D</w:t>
      </w:r>
      <w:r w:rsidR="00981E95" w:rsidRPr="00E05087">
        <w:t xml:space="preserve">it </w:t>
      </w:r>
      <w:r w:rsidR="00AB016F">
        <w:t>doe je later</w:t>
      </w:r>
      <w:r w:rsidR="00981E95" w:rsidRPr="00E05087">
        <w:t>.</w:t>
      </w:r>
    </w:p>
    <w:p w14:paraId="759F4F8F" w14:textId="01E59525" w:rsidR="009579DC" w:rsidRDefault="00787996" w:rsidP="009579DC">
      <w:pPr>
        <w:pStyle w:val="ListParagraph"/>
        <w:numPr>
          <w:ilvl w:val="0"/>
          <w:numId w:val="4"/>
        </w:numPr>
      </w:pPr>
      <w:r w:rsidRPr="00E05087">
        <w:rPr>
          <w:i/>
        </w:rPr>
        <w:t>Einde spel:</w:t>
      </w:r>
      <w:r w:rsidRPr="00E05087">
        <w:t xml:space="preserve"> </w:t>
      </w:r>
      <w:r w:rsidR="00F25127">
        <w:t>t</w:t>
      </w:r>
      <w:r w:rsidRPr="00E05087">
        <w: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5A7C08A1" w:rsidR="002C7602" w:rsidRDefault="00947E05" w:rsidP="002C7602">
      <w:pPr>
        <w:pStyle w:val="ListParagraph"/>
        <w:numPr>
          <w:ilvl w:val="0"/>
          <w:numId w:val="4"/>
        </w:numPr>
      </w:pPr>
      <w:r>
        <w:rPr>
          <w:i/>
        </w:rPr>
        <w:t>Bereken</w:t>
      </w:r>
      <w:r w:rsidR="002C7602" w:rsidRPr="002C7602">
        <w:rPr>
          <w:i/>
        </w:rPr>
        <w:t xml:space="preserve"> woordlengte:</w:t>
      </w:r>
      <w:r w:rsidR="002C7602">
        <w:t xml:space="preserve"> </w:t>
      </w:r>
      <w:r w:rsidR="00F25127">
        <w:t>a</w:t>
      </w:r>
      <w:r w:rsidR="005B6F08">
        <w:t>ls</w:t>
      </w:r>
      <w:r w:rsidR="00E93B2D" w:rsidRPr="00E05087">
        <w:t xml:space="preserve"> je dit nog niet gedaan hebt, pas je code zo aan dat het werkt voor een woor</w:t>
      </w:r>
      <w:r>
        <w:t>d van elke willekeurige lengte. Gebruik dus geen getal voor de waarde, maar bereken d</w:t>
      </w:r>
      <w:r w:rsidR="00F25127">
        <w:t>e lengte</w:t>
      </w:r>
      <w:r>
        <w:t>.</w:t>
      </w:r>
    </w:p>
    <w:p w14:paraId="4A27678D" w14:textId="24AA542A" w:rsidR="009579DC" w:rsidRDefault="002C7602" w:rsidP="00661F77">
      <w:pPr>
        <w:pStyle w:val="ListParagraph"/>
        <w:numPr>
          <w:ilvl w:val="0"/>
          <w:numId w:val="4"/>
        </w:numPr>
        <w:spacing w:after="0" w:line="240" w:lineRule="auto"/>
      </w:pPr>
      <w:r w:rsidRPr="002C7602">
        <w:rPr>
          <w:i/>
        </w:rPr>
        <w:t>Willekeurige woorden</w:t>
      </w:r>
      <w:r>
        <w:t xml:space="preserve">: </w:t>
      </w:r>
      <w:r w:rsidR="00F25127">
        <w:t>v</w:t>
      </w:r>
      <w:r w:rsidR="009579DC" w:rsidRPr="00E05087">
        <w:t xml:space="preserve">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functie </w:t>
      </w:r>
      <w:r w:rsidR="003E5762" w:rsidRPr="003E5762">
        <w:rPr>
          <w:rFonts w:ascii="Consolas" w:hAnsi="Consolas"/>
        </w:rPr>
        <w:t>choi</w:t>
      </w:r>
      <w:r w:rsidR="003E5762" w:rsidRPr="001462A5">
        <w:rPr>
          <w:rFonts w:ascii="Consolas" w:hAnsi="Consolas"/>
        </w:rPr>
        <w:t>ce</w:t>
      </w:r>
      <w:r w:rsidR="003E5762" w:rsidRPr="001462A5">
        <w:t>()</w:t>
      </w:r>
      <w:r w:rsidR="00E200C5" w:rsidRPr="001462A5">
        <w:t>, o</w:t>
      </w:r>
      <w:r w:rsidR="008479DF">
        <w:t>f</w:t>
      </w:r>
      <w:r w:rsidR="00E200C5" w:rsidRPr="001462A5">
        <w:t xml:space="preserve"> kijk bij </w:t>
      </w:r>
      <w:r w:rsidR="008479DF">
        <w:t>onderwerp</w:t>
      </w:r>
      <w:r w:rsidR="00E200C5" w:rsidRPr="001462A5">
        <w:t xml:space="preserve"> 9.12.</w:t>
      </w:r>
      <w:r w:rsidR="00985AED" w:rsidRPr="001462A5">
        <w:t xml:space="preserve"> </w:t>
      </w:r>
      <w:r w:rsidR="003E5762" w:rsidRPr="001462A5">
        <w:t>Tip2:</w:t>
      </w:r>
      <w:r w:rsidR="00947E05" w:rsidRPr="001462A5">
        <w:t xml:space="preserve"> Tijdens het testen kan het handig zijn om </w:t>
      </w:r>
      <w:r w:rsidR="00985AED" w:rsidRPr="001462A5">
        <w:t xml:space="preserve">dit woord </w:t>
      </w:r>
      <w:r w:rsidR="00947E05" w:rsidRPr="001462A5">
        <w:t>af te drukken</w:t>
      </w:r>
      <w:r w:rsidR="0058210D" w:rsidRPr="001462A5">
        <w:t xml:space="preserve"> </w:t>
      </w:r>
      <w:r w:rsidR="0058210D">
        <w:t>zodat je makkelijk kan controleren of elk onderdeel van je programma goed werkt.</w:t>
      </w:r>
    </w:p>
    <w:p w14:paraId="3769767C" w14:textId="54F9CE1C"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w:t>
      </w:r>
      <w:r w:rsidR="00985AED">
        <w:rPr>
          <w:sz w:val="22"/>
          <w:szCs w:val="22"/>
        </w:rPr>
        <w:t>z</w:t>
      </w:r>
      <w:r w:rsidRPr="00901561">
        <w:rPr>
          <w:sz w:val="22"/>
          <w:szCs w:val="22"/>
        </w:rPr>
        <w:t xml:space="preserve">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5B8395F1" w14:textId="5A80A9E3" w:rsidR="0004385D" w:rsidRPr="001221EC" w:rsidRDefault="00CA04FD" w:rsidP="0004385D">
      <w:pPr>
        <w:pStyle w:val="Default"/>
        <w:ind w:left="720"/>
        <w:rPr>
          <w:i/>
          <w:sz w:val="22"/>
          <w:szCs w:val="22"/>
        </w:rPr>
      </w:pPr>
      <w:r w:rsidRPr="00CA04FD">
        <w:rPr>
          <w:i/>
          <w:iCs/>
          <w:sz w:val="22"/>
          <w:szCs w:val="22"/>
        </w:rPr>
        <w:t xml:space="preserve">TIP: </w:t>
      </w:r>
      <w:r w:rsidR="0004385D" w:rsidRPr="00CA04FD">
        <w:rPr>
          <w:i/>
          <w:iCs/>
          <w:sz w:val="22"/>
          <w:szCs w:val="22"/>
        </w:rPr>
        <w:t>Je hebt al een aantal</w:t>
      </w:r>
      <w:r w:rsidR="0004385D" w:rsidRPr="00CA04FD">
        <w:rPr>
          <w:b/>
          <w:i/>
          <w:iCs/>
          <w:sz w:val="22"/>
          <w:szCs w:val="22"/>
        </w:rPr>
        <w:t xml:space="preserve"> vergelijkbare opdrachten</w:t>
      </w:r>
      <w:r w:rsidR="0004385D" w:rsidRPr="00CA04FD">
        <w:rPr>
          <w:i/>
          <w:iCs/>
          <w:sz w:val="22"/>
          <w:szCs w:val="22"/>
        </w:rPr>
        <w:t xml:space="preserve"> gemaakt. Het kan handig zijn om terug te kijken naar </w:t>
      </w:r>
      <w:r w:rsidR="00985AED" w:rsidRPr="00CA04FD">
        <w:rPr>
          <w:i/>
          <w:iCs/>
          <w:sz w:val="22"/>
          <w:szCs w:val="22"/>
        </w:rPr>
        <w:t xml:space="preserve">de </w:t>
      </w:r>
      <w:r w:rsidR="008479DF" w:rsidRPr="00CA04FD">
        <w:rPr>
          <w:i/>
          <w:iCs/>
          <w:sz w:val="22"/>
          <w:szCs w:val="22"/>
        </w:rPr>
        <w:t>onderwerpen</w:t>
      </w:r>
      <w:r w:rsidR="009F2C5D" w:rsidRPr="00CA04FD">
        <w:rPr>
          <w:i/>
          <w:iCs/>
          <w:sz w:val="22"/>
          <w:szCs w:val="22"/>
        </w:rPr>
        <w:t xml:space="preserve"> 7</w:t>
      </w:r>
      <w:r w:rsidR="003E17C8" w:rsidRPr="00CA04FD">
        <w:rPr>
          <w:i/>
          <w:iCs/>
          <w:sz w:val="22"/>
          <w:szCs w:val="22"/>
        </w:rPr>
        <w:t xml:space="preserve"> (Herhaling met een While-loop), </w:t>
      </w:r>
      <w:r w:rsidR="008479DF" w:rsidRPr="00CA04FD">
        <w:rPr>
          <w:i/>
          <w:iCs/>
          <w:sz w:val="22"/>
          <w:szCs w:val="22"/>
        </w:rPr>
        <w:t>onderwerp</w:t>
      </w:r>
      <w:r w:rsidR="0004385D" w:rsidRPr="00CA04FD">
        <w:rPr>
          <w:i/>
          <w:iCs/>
          <w:sz w:val="22"/>
          <w:szCs w:val="22"/>
        </w:rPr>
        <w:t xml:space="preserve"> 9 (Lijsten)</w:t>
      </w:r>
      <w:r w:rsidR="00D3778A" w:rsidRPr="00CA04FD">
        <w:rPr>
          <w:i/>
          <w:iCs/>
          <w:sz w:val="22"/>
          <w:szCs w:val="22"/>
        </w:rPr>
        <w:t>,</w:t>
      </w:r>
      <w:r w:rsidR="008479DF" w:rsidRPr="00CA04FD">
        <w:rPr>
          <w:i/>
          <w:iCs/>
          <w:sz w:val="22"/>
          <w:szCs w:val="22"/>
        </w:rPr>
        <w:t xml:space="preserve"> onderwerp </w:t>
      </w:r>
      <w:r w:rsidR="0004385D" w:rsidRPr="00CA04FD">
        <w:rPr>
          <w:i/>
          <w:sz w:val="22"/>
          <w:szCs w:val="22"/>
        </w:rPr>
        <w:t xml:space="preserve">10 (Plannen met lijsten), met name </w:t>
      </w:r>
      <w:r w:rsidR="00D3778A" w:rsidRPr="00CA04FD">
        <w:rPr>
          <w:i/>
          <w:iCs/>
          <w:sz w:val="22"/>
          <w:szCs w:val="22"/>
        </w:rPr>
        <w:t>opdracht</w:t>
      </w:r>
      <w:r w:rsidR="009F2C5D" w:rsidRPr="00CA04FD">
        <w:rPr>
          <w:i/>
          <w:iCs/>
          <w:sz w:val="22"/>
          <w:szCs w:val="22"/>
        </w:rPr>
        <w:t>en 7.</w:t>
      </w:r>
      <w:r w:rsidR="00817B84" w:rsidRPr="00CA04FD">
        <w:rPr>
          <w:i/>
          <w:iCs/>
          <w:sz w:val="22"/>
          <w:szCs w:val="22"/>
        </w:rPr>
        <w:t>7 (Raad het geheime getal)</w:t>
      </w:r>
      <w:r w:rsidR="009F2C5D" w:rsidRPr="00CA04FD">
        <w:rPr>
          <w:i/>
          <w:iCs/>
          <w:sz w:val="22"/>
          <w:szCs w:val="22"/>
        </w:rPr>
        <w:t>,</w:t>
      </w:r>
      <w:r w:rsidR="0004385D" w:rsidRPr="00CA04FD">
        <w:rPr>
          <w:i/>
          <w:sz w:val="22"/>
          <w:szCs w:val="22"/>
        </w:rPr>
        <w:t xml:space="preserve"> 9.</w:t>
      </w:r>
      <w:r w:rsidR="00D3778A" w:rsidRPr="00CA04FD">
        <w:rPr>
          <w:i/>
          <w:iCs/>
          <w:sz w:val="22"/>
          <w:szCs w:val="22"/>
        </w:rPr>
        <w:t>7</w:t>
      </w:r>
      <w:r w:rsidR="00817B84" w:rsidRPr="00CA04FD">
        <w:rPr>
          <w:i/>
          <w:iCs/>
          <w:sz w:val="22"/>
          <w:szCs w:val="22"/>
        </w:rPr>
        <w:t xml:space="preserve"> (Jackpot)</w:t>
      </w:r>
      <w:r w:rsidR="00D3778A" w:rsidRPr="00CA04FD">
        <w:rPr>
          <w:i/>
          <w:iCs/>
          <w:sz w:val="22"/>
          <w:szCs w:val="22"/>
        </w:rPr>
        <w:t xml:space="preserve">, </w:t>
      </w:r>
      <w:r w:rsidR="009F2C5D" w:rsidRPr="00CA04FD">
        <w:rPr>
          <w:i/>
          <w:iCs/>
          <w:sz w:val="22"/>
          <w:szCs w:val="22"/>
        </w:rPr>
        <w:t>9.8</w:t>
      </w:r>
      <w:r w:rsidR="00817B84" w:rsidRPr="00CA04FD">
        <w:rPr>
          <w:i/>
          <w:iCs/>
          <w:sz w:val="22"/>
          <w:szCs w:val="22"/>
        </w:rPr>
        <w:t xml:space="preserve"> (Waarde veranderen)</w:t>
      </w:r>
      <w:r w:rsidR="003E17C8" w:rsidRPr="00CA04FD">
        <w:rPr>
          <w:i/>
          <w:iCs/>
          <w:sz w:val="22"/>
          <w:szCs w:val="22"/>
        </w:rPr>
        <w:t>, 10.</w:t>
      </w:r>
      <w:r w:rsidR="00817B84" w:rsidRPr="00CA04FD">
        <w:rPr>
          <w:i/>
          <w:sz w:val="22"/>
          <w:szCs w:val="22"/>
        </w:rPr>
        <w:t>6 (Check op onvoldoendes in cijferlijst)</w:t>
      </w:r>
      <w:r w:rsidR="0004385D" w:rsidRPr="00CA04FD">
        <w:rPr>
          <w:i/>
          <w:sz w:val="22"/>
          <w:szCs w:val="22"/>
        </w:rPr>
        <w:t xml:space="preserve"> </w:t>
      </w:r>
      <w:r w:rsidR="0004385D" w:rsidRPr="00CA04FD">
        <w:rPr>
          <w:sz w:val="22"/>
        </w:rPr>
        <w:t>en</w:t>
      </w:r>
      <w:r w:rsidR="0004385D" w:rsidRPr="00CA04FD">
        <w:rPr>
          <w:i/>
          <w:sz w:val="22"/>
          <w:szCs w:val="22"/>
        </w:rPr>
        <w:t xml:space="preserve"> afsluitende </w:t>
      </w:r>
      <w:r w:rsidR="00985AED" w:rsidRPr="00CA04FD">
        <w:rPr>
          <w:i/>
          <w:sz w:val="22"/>
          <w:szCs w:val="22"/>
        </w:rPr>
        <w:t>opdracht</w:t>
      </w:r>
      <w:r w:rsidR="0004385D" w:rsidRPr="00CA04FD">
        <w:rPr>
          <w:i/>
          <w:sz w:val="22"/>
          <w:szCs w:val="22"/>
        </w:rPr>
        <w:t xml:space="preserve"> 9.4</w:t>
      </w:r>
      <w:r w:rsidR="00817B84" w:rsidRPr="00CA04FD">
        <w:rPr>
          <w:i/>
          <w:sz w:val="22"/>
          <w:szCs w:val="22"/>
        </w:rPr>
        <w:t xml:space="preserve"> (Regendagen tellen)</w:t>
      </w:r>
      <w:r w:rsidR="0004385D" w:rsidRPr="00CA04FD">
        <w:rPr>
          <w:i/>
          <w:sz w:val="22"/>
          <w:szCs w:val="22"/>
        </w:rPr>
        <w:t>.</w:t>
      </w:r>
    </w:p>
    <w:p w14:paraId="427234B3" w14:textId="77777777" w:rsidR="001444DF" w:rsidRPr="00563DFC" w:rsidRDefault="001444DF" w:rsidP="001444DF">
      <w:pPr>
        <w:pStyle w:val="Default"/>
        <w:ind w:left="720"/>
        <w:rPr>
          <w:sz w:val="22"/>
          <w:szCs w:val="22"/>
        </w:rPr>
      </w:pPr>
    </w:p>
    <w:p w14:paraId="5F18FC97" w14:textId="0E64FB1D" w:rsidR="00D83D8D" w:rsidRDefault="00D83D8D" w:rsidP="00D83D8D">
      <w:r>
        <w:t>Een voorbeeldopzet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0AF9F9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IT IS HET SPEL GALGJE</w:t>
            </w:r>
          </w:p>
          <w:p w14:paraId="7C8A7690"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GESCHREVEN DOOR ……</w:t>
            </w:r>
          </w:p>
          <w:p w14:paraId="66F3652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oel: het programma heeft een geheim woord,</w:t>
            </w:r>
          </w:p>
          <w:p w14:paraId="227D5AB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e gebruiker mag letter voor letter raden of die letter in het woord voorkomt</w:t>
            </w:r>
          </w:p>
          <w:p w14:paraId="3E0E29D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et spel is afgelopen als de gebruiker het juiste woord geraden heeft of te veel fouten gemaakt heeft</w:t>
            </w:r>
          </w:p>
          <w:p w14:paraId="7A1E78F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E143B3A"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GLOBALE VARIABELEN</w:t>
            </w:r>
          </w:p>
          <w:p w14:paraId="69311E9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70B206" w14:textId="53025370"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geheim_woord = [</w:t>
            </w:r>
            <w:r w:rsidRPr="001462A5">
              <w:rPr>
                <w:rFonts w:ascii="Consolas" w:hAnsi="Consolas"/>
                <w:color w:val="A31515"/>
                <w:sz w:val="21"/>
              </w:rPr>
              <w:t>'h'</w:t>
            </w:r>
            <w:r w:rsidRPr="001462A5">
              <w:rPr>
                <w:rFonts w:ascii="Consolas" w:hAnsi="Consolas"/>
                <w:color w:val="000000"/>
                <w:sz w:val="21"/>
              </w:rPr>
              <w:t>,</w:t>
            </w:r>
            <w:r w:rsidRPr="001462A5">
              <w:rPr>
                <w:rFonts w:ascii="Consolas" w:hAnsi="Consolas"/>
                <w:color w:val="A31515"/>
                <w:sz w:val="21"/>
              </w:rPr>
              <w:t>'a'</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o'</w:t>
            </w:r>
            <w:r w:rsidRPr="001462A5">
              <w:rPr>
                <w:rFonts w:ascii="Consolas" w:hAnsi="Consolas"/>
                <w:color w:val="000000"/>
                <w:sz w:val="21"/>
              </w:rPr>
              <w:t>]</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00"/>
                <w:sz w:val="21"/>
              </w:rPr>
              <w:t> </w:t>
            </w:r>
            <w:r w:rsidRPr="001462A5">
              <w:rPr>
                <w:rFonts w:ascii="Consolas" w:hAnsi="Consolas"/>
                <w:color w:val="AAAAAA"/>
                <w:sz w:val="21"/>
              </w:rPr>
              <w:t>#dit is wat de gebruiker moet gaan raden</w:t>
            </w:r>
          </w:p>
          <w:p w14:paraId="2A6A581D" w14:textId="77777777" w:rsidR="00AF03FA" w:rsidRPr="001462A5" w:rsidRDefault="00AF03FA" w:rsidP="001462A5">
            <w:pPr>
              <w:shd w:val="clear" w:color="auto" w:fill="FFFFFE"/>
              <w:spacing w:line="285" w:lineRule="atLeast"/>
              <w:rPr>
                <w:rFonts w:ascii="Consolas" w:hAnsi="Consolas"/>
                <w:color w:val="AAAAAA"/>
                <w:sz w:val="21"/>
              </w:rPr>
            </w:pPr>
          </w:p>
          <w:p w14:paraId="4CC31266"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2A59FEE"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lastRenderedPageBreak/>
              <w:t xml:space="preserve"># FUNCTIEDEFINITIES </w:t>
            </w:r>
          </w:p>
          <w:p w14:paraId="56F5553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D3CEA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FF"/>
                <w:sz w:val="21"/>
              </w:rPr>
              <w:t>def</w:t>
            </w:r>
            <w:r w:rsidRPr="001462A5">
              <w:rPr>
                <w:rFonts w:ascii="Consolas" w:hAnsi="Consolas"/>
                <w:color w:val="000000"/>
                <w:sz w:val="21"/>
              </w:rPr>
              <w:t xml:space="preserve"> welkomstWoord():</w:t>
            </w:r>
          </w:p>
          <w:p w14:paraId="04AC30DE" w14:textId="1B47C99B"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Welkom bij Galgje!"</w:t>
            </w:r>
            <w:r w:rsidRPr="001462A5">
              <w:rPr>
                <w:rFonts w:ascii="Consolas" w:hAnsi="Consolas"/>
                <w:color w:val="000000"/>
                <w:sz w:val="21"/>
              </w:rPr>
              <w:t>)</w:t>
            </w:r>
          </w:p>
          <w:p w14:paraId="5CDB77B5" w14:textId="2C0DF196"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Dit zijn de spelregels ..."</w:t>
            </w:r>
            <w:r w:rsidRPr="001462A5">
              <w:rPr>
                <w:rFonts w:ascii="Consolas" w:hAnsi="Consolas"/>
                <w:color w:val="000000"/>
                <w:sz w:val="21"/>
              </w:rPr>
              <w:t>)</w:t>
            </w:r>
          </w:p>
          <w:p w14:paraId="6A8C4A65" w14:textId="77777777" w:rsidR="00AF03FA" w:rsidRPr="001462A5" w:rsidRDefault="00AF03FA" w:rsidP="001462A5">
            <w:pPr>
              <w:shd w:val="clear" w:color="auto" w:fill="FFFFFE"/>
              <w:spacing w:line="285" w:lineRule="atLeast"/>
              <w:rPr>
                <w:rFonts w:ascii="Consolas" w:hAnsi="Consolas"/>
                <w:color w:val="000000"/>
                <w:sz w:val="21"/>
              </w:rPr>
            </w:pPr>
          </w:p>
          <w:p w14:paraId="230EF742"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0306E67"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OOFDPROGRAMMA</w:t>
            </w:r>
          </w:p>
          <w:p w14:paraId="2D082D93"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2DC9372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welkomstWoord()</w:t>
            </w:r>
          </w:p>
          <w:p w14:paraId="1B565380" w14:textId="2DF9DCC3"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pst… dit is het geheime_woord (wel zo makkelijk tijdens het testen):"</w:t>
            </w:r>
            <w:r w:rsidRPr="001462A5">
              <w:rPr>
                <w:rFonts w:ascii="Consolas" w:hAnsi="Consolas"/>
                <w:color w:val="000000"/>
                <w:sz w:val="21"/>
              </w:rPr>
              <w:t xml:space="preserve">, </w:t>
            </w:r>
            <w:r w:rsidR="00D83D8D" w:rsidRPr="00FB2CB7">
              <w:rPr>
                <w:rFonts w:ascii="Consolas" w:eastAsia="Times New Roman" w:hAnsi="Consolas" w:cs="Times New Roman"/>
                <w:color w:val="000000"/>
                <w:sz w:val="21"/>
                <w:szCs w:val="21"/>
                <w:lang w:eastAsia="nl-NL"/>
              </w:rPr>
              <w:t>geheim</w:t>
            </w:r>
            <w:r w:rsidR="00190815">
              <w:rPr>
                <w:rFonts w:ascii="Consolas" w:eastAsia="Times New Roman" w:hAnsi="Consolas" w:cs="Times New Roman"/>
                <w:color w:val="000000"/>
                <w:sz w:val="21"/>
                <w:szCs w:val="21"/>
                <w:lang w:eastAsia="nl-NL"/>
              </w:rPr>
              <w:t>e</w:t>
            </w:r>
            <w:r w:rsidRPr="001462A5">
              <w:rPr>
                <w:rFonts w:ascii="Consolas" w:hAnsi="Consolas"/>
                <w:color w:val="000000"/>
                <w:sz w:val="21"/>
              </w:rPr>
              <w:t xml:space="preserve">_woord) </w:t>
            </w:r>
            <w:r w:rsidRPr="001462A5">
              <w:rPr>
                <w:rFonts w:ascii="Consolas" w:hAnsi="Consolas"/>
                <w:color w:val="AAAAAA"/>
                <w:sz w:val="21"/>
              </w:rPr>
              <w:t>#even printen om te testen</w:t>
            </w:r>
          </w:p>
          <w:p w14:paraId="59CE1809" w14:textId="77777777" w:rsidR="00AF03FA" w:rsidRPr="001462A5" w:rsidRDefault="00AF03FA" w:rsidP="001462A5">
            <w:pPr>
              <w:shd w:val="clear" w:color="auto" w:fill="FFFFFE"/>
              <w:spacing w:line="285" w:lineRule="atLeast"/>
              <w:rPr>
                <w:rFonts w:ascii="Consolas" w:hAnsi="Consolas"/>
                <w:color w:val="000000"/>
                <w:sz w:val="21"/>
              </w:rPr>
            </w:pPr>
          </w:p>
          <w:p w14:paraId="527CF67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leeg woord maken met juist aantal streepjes</w:t>
            </w:r>
          </w:p>
          <w:p w14:paraId="1F094F30" w14:textId="77777777" w:rsidR="00AF03FA" w:rsidRPr="001462A5" w:rsidRDefault="00AF03FA" w:rsidP="001462A5">
            <w:pPr>
              <w:shd w:val="clear" w:color="auto" w:fill="FFFFFE"/>
              <w:spacing w:line="285" w:lineRule="atLeast"/>
              <w:rPr>
                <w:rFonts w:ascii="Consolas" w:hAnsi="Consolas"/>
                <w:color w:val="000000"/>
                <w:sz w:val="21"/>
              </w:rPr>
            </w:pPr>
          </w:p>
          <w:p w14:paraId="432FB13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zolang het spel nog niet is afgelopen:</w:t>
            </w:r>
          </w:p>
          <w:p w14:paraId="17AF51F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vraag om gokletter</w:t>
            </w:r>
          </w:p>
          <w:p w14:paraId="3BE864A5"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ls goed geraden, verwerk….</w:t>
            </w:r>
          </w:p>
          <w:p w14:paraId="5D69E7B4"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nders fout geraden, dan aantal pogingen bijwerken …</w:t>
            </w:r>
          </w:p>
          <w:p w14:paraId="0BB4A404" w14:textId="6B05FE48" w:rsidR="00D83D8D" w:rsidRPr="00772A84" w:rsidRDefault="00AF03FA" w:rsidP="0052583C">
            <w:pPr>
              <w:shd w:val="clear" w:color="auto" w:fill="FFFFFE"/>
              <w:spacing w:line="285" w:lineRule="atLeast"/>
              <w:rPr>
                <w:rFonts w:ascii="Consolas" w:eastAsia="Times New Roman" w:hAnsi="Consolas" w:cs="Times New Roman"/>
                <w:color w:val="000000"/>
                <w:sz w:val="21"/>
                <w:szCs w:val="21"/>
                <w:lang w:eastAsia="nl-NL"/>
              </w:rPr>
            </w:pPr>
            <w:r w:rsidRPr="001462A5">
              <w:rPr>
                <w:rFonts w:ascii="Consolas" w:hAnsi="Consolas"/>
                <w:color w:val="AAAAAA"/>
                <w:sz w:val="21"/>
              </w:rPr>
              <w:t># ...</w:t>
            </w:r>
          </w:p>
        </w:tc>
      </w:tr>
    </w:tbl>
    <w:p w14:paraId="54228B70" w14:textId="77777777" w:rsidR="00D83D8D" w:rsidRDefault="00D83D8D" w:rsidP="002C7825">
      <w:pPr>
        <w:rPr>
          <w:b/>
        </w:rPr>
      </w:pPr>
    </w:p>
    <w:p w14:paraId="38497DCF" w14:textId="708908C6" w:rsidR="002C7825" w:rsidRPr="001462A5" w:rsidRDefault="002C7825" w:rsidP="001462A5">
      <w:pPr>
        <w:pStyle w:val="Heading1"/>
      </w:pPr>
      <w:r w:rsidRPr="001462A5">
        <w:t xml:space="preserve">DEEL </w:t>
      </w:r>
      <w:r w:rsidR="00004F1F" w:rsidRPr="001462A5">
        <w:t>C</w:t>
      </w:r>
      <w:r w:rsidRPr="001462A5">
        <w:t>: UITBREIDINGEN</w:t>
      </w:r>
    </w:p>
    <w:p w14:paraId="5E369BB1" w14:textId="5FF8EDE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6BCB26A8" w:rsidR="00592CCA" w:rsidRDefault="001E0670" w:rsidP="001462A5">
      <w:pPr>
        <w:pStyle w:val="ListParagraph"/>
        <w:numPr>
          <w:ilvl w:val="0"/>
          <w:numId w:val="6"/>
        </w:numPr>
        <w:spacing w:after="0"/>
      </w:pPr>
      <w:r w:rsidRPr="00E05087">
        <w:t>Je kunt ook de gebruiker vragen om een woord in te vullen. Zo kan je het spel met twee mensen spelen. Zorg er wel voor dat je het scherm even leeg maakt</w:t>
      </w:r>
      <w:r w:rsidR="00F25267">
        <w:t>,</w:t>
      </w:r>
      <w:r w:rsidR="00947E05">
        <w:t xml:space="preserve"> </w:t>
      </w:r>
      <w:r w:rsidRPr="00E05087">
        <w:t xml:space="preserve">zodat de ander niet ziet wat je hebt ingevuld. Dat kan natuurlijk </w:t>
      </w:r>
      <w:r w:rsidR="00F25267">
        <w:t>door</w:t>
      </w:r>
      <w:r w:rsidRPr="00E05087">
        <w:t xml:space="preserve">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6B96EB46"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lastRenderedPageBreak/>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6BF428E5" w14:textId="5A24A511" w:rsidR="00B11429" w:rsidRDefault="002C7602" w:rsidP="00E67734">
      <w:pPr>
        <w:pStyle w:val="ListParagraph"/>
        <w:numPr>
          <w:ilvl w:val="0"/>
          <w:numId w:val="6"/>
        </w:numPr>
      </w:pPr>
      <w:r w:rsidRPr="00E05087">
        <w:t xml:space="preserve">Combineer wat je geleerd </w:t>
      </w:r>
      <w:r w:rsidRPr="003E17C8">
        <w:t>heb</w:t>
      </w:r>
      <w:bookmarkStart w:id="1" w:name="_Hlk163569478"/>
      <w:r w:rsidRPr="003E17C8">
        <w:t>t</w:t>
      </w:r>
      <w:r w:rsidR="00C9353C" w:rsidRPr="003E17C8">
        <w:t xml:space="preserve"> </w:t>
      </w:r>
      <w:r w:rsidR="00EE2F61" w:rsidRPr="003E17C8">
        <w:t xml:space="preserve">over Turtle </w:t>
      </w:r>
      <w:r w:rsidR="00C9353C" w:rsidRPr="003E17C8">
        <w:t xml:space="preserve">in </w:t>
      </w:r>
      <w:r w:rsidR="008479DF">
        <w:t>onderwerp</w:t>
      </w:r>
      <w:r w:rsidR="00C9353C" w:rsidRPr="003E17C8">
        <w:t xml:space="preserve"> 1</w:t>
      </w:r>
      <w:r w:rsidR="003E17C8" w:rsidRPr="003E17C8">
        <w:t>.</w:t>
      </w:r>
      <w:r w:rsidR="002E420E">
        <w:t>5</w:t>
      </w:r>
      <w:r w:rsidR="00C9353C" w:rsidRPr="003E17C8">
        <w:t xml:space="preserve"> </w:t>
      </w:r>
      <w:bookmarkEnd w:id="1"/>
      <w:r w:rsidRPr="00E05087">
        <w:t xml:space="preserve">met het spel </w:t>
      </w:r>
      <w:r w:rsidR="00C9353C">
        <w:t>d</w:t>
      </w:r>
      <w:r w:rsidRPr="00E05087">
        <w:t xml:space="preserve">at je gemaakt hebt </w:t>
      </w:r>
      <w:r w:rsidRPr="00316C23">
        <w:t>om een galg te tekenen. Ga na waar je precies een stukje moet tekenen.</w:t>
      </w:r>
      <w:r w:rsidR="009D6021" w:rsidRPr="00316C23">
        <w:t xml:space="preserve"> </w:t>
      </w:r>
      <w:r w:rsidR="00B11429">
        <w:t>Houd</w:t>
      </w:r>
      <w:r w:rsidR="00B11429" w:rsidRPr="000F002B">
        <w:t xml:space="preserve"> het venster </w:t>
      </w:r>
      <w:r w:rsidR="00B11429">
        <w:t xml:space="preserve">gedurende de spel open door aan het einde van je code </w:t>
      </w:r>
      <w:r w:rsidR="00B11429" w:rsidRPr="002E420E">
        <w:rPr>
          <w:rFonts w:ascii="Consolas" w:hAnsi="Consolas"/>
        </w:rPr>
        <w:t>turtle.done()</w:t>
      </w:r>
      <w:r w:rsidR="00B11429">
        <w:t xml:space="preserve"> te gebruiken.</w:t>
      </w:r>
    </w:p>
    <w:p w14:paraId="129DA35D" w14:textId="2A8ACD2B" w:rsidR="006E6A78" w:rsidRDefault="00947E05" w:rsidP="00B11429">
      <w:pPr>
        <w:pStyle w:val="ListParagraph"/>
      </w:pPr>
      <w:r w:rsidRPr="00316C23">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08C3EB0C" w:rsidR="00E441DA" w:rsidRDefault="00E441DA" w:rsidP="00E441DA">
      <w:pPr>
        <w:pStyle w:val="ListParagraph"/>
        <w:numPr>
          <w:ilvl w:val="0"/>
          <w:numId w:val="6"/>
        </w:numPr>
      </w:pPr>
      <w:r>
        <w:t xml:space="preserve">Gebruik een bestand om woorden in op te slaan (zie </w:t>
      </w:r>
      <w:r w:rsidR="008479DF">
        <w:t>onderwerp</w:t>
      </w:r>
      <w:r>
        <w:t xml:space="preserve"> </w:t>
      </w:r>
      <w:r w:rsidR="004F74B4">
        <w:t>1</w:t>
      </w:r>
      <w:r w:rsidR="002E420E">
        <w:t>4</w:t>
      </w:r>
      <w:r w:rsidR="004F74B4">
        <w:t xml:space="preserve"> -</w:t>
      </w:r>
      <w:r>
        <w:t xml:space="preserve"> </w:t>
      </w:r>
      <w:r w:rsidR="004F74B4">
        <w:t>Tekstb</w:t>
      </w:r>
      <w:r>
        <w:t xml:space="preserve">estanden). </w:t>
      </w:r>
      <w:r w:rsidR="002F1BB5">
        <w:t>Uit het bestand</w:t>
      </w:r>
      <w:r>
        <w:t xml:space="preserve"> kies je dan een willekeurig </w:t>
      </w:r>
      <w:r w:rsidR="002F1BB5">
        <w:t xml:space="preserve">geheim </w:t>
      </w:r>
      <w:r>
        <w:t>woord.</w:t>
      </w:r>
    </w:p>
    <w:p w14:paraId="6F445493" w14:textId="63BE4C38" w:rsidR="00D83D8D" w:rsidRPr="001B7BD1" w:rsidRDefault="00E441DA" w:rsidP="00D83D8D">
      <w:pPr>
        <w:pStyle w:val="ListParagraph"/>
        <w:numPr>
          <w:ilvl w:val="0"/>
          <w:numId w:val="6"/>
        </w:numPr>
      </w:pPr>
      <w:r>
        <w:t xml:space="preserve">Maak het tussentijds opslaan van </w:t>
      </w:r>
      <w:r w:rsidR="004F74B4">
        <w:t>het</w:t>
      </w:r>
      <w:r>
        <w:t xml:space="preserve"> spel mogelijk door de spelstand in een bestand op te slaan.</w:t>
      </w:r>
    </w:p>
    <w:p w14:paraId="39A6A3E2" w14:textId="4C06EFDD" w:rsidR="00394E38" w:rsidRPr="00E05087" w:rsidRDefault="00394E38" w:rsidP="00D83D8D"/>
    <w:p w14:paraId="72F8455D" w14:textId="77777777" w:rsidR="001462A5" w:rsidRPr="00E05087" w:rsidRDefault="001462A5"/>
    <w:sectPr w:rsidR="001462A5" w:rsidRPr="00E05087" w:rsidSect="00C40812">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516B94" w14:textId="77777777" w:rsidR="00C40812" w:rsidRDefault="00C40812" w:rsidP="00C9647F">
      <w:pPr>
        <w:spacing w:after="0" w:line="240" w:lineRule="auto"/>
      </w:pPr>
      <w:r>
        <w:separator/>
      </w:r>
    </w:p>
  </w:endnote>
  <w:endnote w:type="continuationSeparator" w:id="0">
    <w:p w14:paraId="3BF94F52" w14:textId="77777777" w:rsidR="00C40812" w:rsidRDefault="00C40812" w:rsidP="00C9647F">
      <w:pPr>
        <w:spacing w:after="0" w:line="240" w:lineRule="auto"/>
      </w:pPr>
      <w:r>
        <w:continuationSeparator/>
      </w:r>
    </w:p>
  </w:endnote>
  <w:endnote w:type="continuationNotice" w:id="1">
    <w:p w14:paraId="43E4232C" w14:textId="77777777" w:rsidR="00C40812" w:rsidRDefault="00C408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C4FDE2" w14:textId="21479DB0" w:rsidR="00AB016F" w:rsidRPr="005A4BB2" w:rsidRDefault="00AB016F">
    <w:pPr>
      <w:pStyle w:val="Footer"/>
      <w:rPr>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r w:rsidRPr="005A4BB2">
      <w:rPr>
        <w:color w:val="A6A6A6" w:themeColor="background1" w:themeShade="A6"/>
      </w:rPr>
      <w:fldChar w:fldCharType="end"/>
    </w:r>
    <w:r w:rsidR="003C2B50">
      <w:rPr>
        <w:color w:val="A6A6A6" w:themeColor="background1" w:themeShade="A6"/>
      </w:rPr>
      <w:t xml:space="preserve"> </w:t>
    </w:r>
    <w:r w:rsidR="003C2B50">
      <w:rPr>
        <w:color w:val="A6A6A6" w:themeColor="background1" w:themeShade="A6"/>
      </w:rPr>
      <w:t>(VSC)</w:t>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D42C34">
      <w:rPr>
        <w:color w:val="A6A6A6" w:themeColor="background1" w:themeShade="A6"/>
      </w:rPr>
      <w:t>28</w:t>
    </w:r>
    <w:r w:rsidR="004859FC">
      <w:rPr>
        <w:color w:val="A6A6A6" w:themeColor="background1" w:themeShade="A6"/>
      </w:rPr>
      <w:t>-</w:t>
    </w:r>
    <w:r w:rsidR="005A4BB2" w:rsidRPr="005A4BB2">
      <w:rPr>
        <w:color w:val="A6A6A6" w:themeColor="background1" w:themeShade="A6"/>
      </w:rPr>
      <w:t>0</w:t>
    </w:r>
    <w:r w:rsidR="003C2B50">
      <w:rPr>
        <w:color w:val="A6A6A6" w:themeColor="background1" w:themeShade="A6"/>
      </w:rPr>
      <w:t>4</w:t>
    </w:r>
    <w:r w:rsidR="005A4BB2" w:rsidRPr="005A4BB2">
      <w:rPr>
        <w:color w:val="A6A6A6" w:themeColor="background1" w:themeShade="A6"/>
      </w:rPr>
      <w:t>-</w:t>
    </w:r>
    <w:r w:rsidR="006072D6" w:rsidRPr="005A4BB2">
      <w:rPr>
        <w:color w:val="A6A6A6" w:themeColor="background1" w:themeShade="A6"/>
      </w:rPr>
      <w:t>202</w:t>
    </w:r>
    <w:r w:rsidR="003C2B50">
      <w:rPr>
        <w:color w:val="A6A6A6" w:themeColor="background1" w:themeShade="A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AC99E1" w14:textId="77777777" w:rsidR="00C40812" w:rsidRDefault="00C40812" w:rsidP="00C9647F">
      <w:pPr>
        <w:spacing w:after="0" w:line="240" w:lineRule="auto"/>
      </w:pPr>
      <w:r>
        <w:separator/>
      </w:r>
    </w:p>
  </w:footnote>
  <w:footnote w:type="continuationSeparator" w:id="0">
    <w:p w14:paraId="06669779" w14:textId="77777777" w:rsidR="00C40812" w:rsidRDefault="00C40812" w:rsidP="00C9647F">
      <w:pPr>
        <w:spacing w:after="0" w:line="240" w:lineRule="auto"/>
      </w:pPr>
      <w:r>
        <w:continuationSeparator/>
      </w:r>
    </w:p>
  </w:footnote>
  <w:footnote w:type="continuationNotice" w:id="1">
    <w:p w14:paraId="7563CA97" w14:textId="77777777" w:rsidR="00C40812" w:rsidRDefault="00C408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9D9387" w14:textId="1CE9B061" w:rsidR="00CB69C7" w:rsidRPr="003478BF" w:rsidRDefault="00EE2F61" w:rsidP="003478BF">
    <w:pPr>
      <w:pStyle w:val="Header"/>
      <w:pBdr>
        <w:bottom w:val="double" w:sz="6" w:space="1" w:color="auto"/>
      </w:pBdr>
      <w:tabs>
        <w:tab w:val="clear" w:pos="4680"/>
      </w:tabs>
      <w:rPr>
        <w:rFonts w:ascii="Algerian" w:hAnsi="Algerian"/>
      </w:rPr>
    </w:pPr>
    <w:bookmarkStart w:id="2" w:name="_Hlk151204338"/>
    <w:bookmarkStart w:id="3" w:name="_Hlk151204339"/>
    <w:r w:rsidRPr="000C6BA5">
      <w:rPr>
        <w:rFonts w:ascii="Arial" w:hAnsi="Arial" w:cs="Arial"/>
      </w:rPr>
      <w:t>Programmeren in Python: PO Galgje</w:t>
    </w:r>
    <w:r>
      <w:rPr>
        <w:rFonts w:ascii="Algerian" w:hAnsi="Algerian"/>
      </w:rPr>
      <w:tab/>
    </w:r>
    <w:r w:rsidR="003478BF" w:rsidRPr="0078795D">
      <w:rPr>
        <w:rFonts w:ascii="Algerian" w:hAnsi="Algerian"/>
        <w:noProof/>
      </w:rPr>
      <w:drawing>
        <wp:inline distT="0" distB="0" distL="0" distR="0" wp14:anchorId="54BB6930" wp14:editId="34BF2A95">
          <wp:extent cx="1423414" cy="431338"/>
          <wp:effectExtent l="0" t="0" r="5715" b="6985"/>
          <wp:docPr id="1671250295" name="Picture 1" descr="A yellow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0295" name="Picture 1" descr="A yellow and black text&#10;&#10;Description automatically generated with medium confidence"/>
                  <pic:cNvPicPr/>
                </pic:nvPicPr>
                <pic:blipFill>
                  <a:blip r:embed="rId1"/>
                  <a:stretch>
                    <a:fillRect/>
                  </a:stretch>
                </pic:blipFill>
                <pic:spPr>
                  <a:xfrm>
                    <a:off x="0" y="0"/>
                    <a:ext cx="1467061" cy="444564"/>
                  </a:xfrm>
                  <a:prstGeom prst="rect">
                    <a:avLst/>
                  </a:prstGeom>
                </pic:spPr>
              </pic:pic>
            </a:graphicData>
          </a:graphic>
        </wp:inline>
      </w:drawing>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21EC6"/>
    <w:rsid w:val="000247C2"/>
    <w:rsid w:val="00040975"/>
    <w:rsid w:val="0004385D"/>
    <w:rsid w:val="00051FE8"/>
    <w:rsid w:val="00054450"/>
    <w:rsid w:val="00062E96"/>
    <w:rsid w:val="00071116"/>
    <w:rsid w:val="00085453"/>
    <w:rsid w:val="00093E2C"/>
    <w:rsid w:val="000A1E2B"/>
    <w:rsid w:val="000A49E9"/>
    <w:rsid w:val="000B1927"/>
    <w:rsid w:val="000C6BA5"/>
    <w:rsid w:val="000C71FB"/>
    <w:rsid w:val="000D3C29"/>
    <w:rsid w:val="000E0777"/>
    <w:rsid w:val="000F7204"/>
    <w:rsid w:val="00105D2C"/>
    <w:rsid w:val="0011027D"/>
    <w:rsid w:val="00121B46"/>
    <w:rsid w:val="001221EC"/>
    <w:rsid w:val="001255EA"/>
    <w:rsid w:val="0013273E"/>
    <w:rsid w:val="00132838"/>
    <w:rsid w:val="00137B23"/>
    <w:rsid w:val="00141875"/>
    <w:rsid w:val="001444DF"/>
    <w:rsid w:val="001462A5"/>
    <w:rsid w:val="00147615"/>
    <w:rsid w:val="00153494"/>
    <w:rsid w:val="00157496"/>
    <w:rsid w:val="0016350D"/>
    <w:rsid w:val="0016697B"/>
    <w:rsid w:val="00183A01"/>
    <w:rsid w:val="00190815"/>
    <w:rsid w:val="00190A27"/>
    <w:rsid w:val="0019714A"/>
    <w:rsid w:val="00197978"/>
    <w:rsid w:val="001A3DA6"/>
    <w:rsid w:val="001B1E17"/>
    <w:rsid w:val="001B7BD1"/>
    <w:rsid w:val="001C0201"/>
    <w:rsid w:val="001D2045"/>
    <w:rsid w:val="001D49BC"/>
    <w:rsid w:val="001E0670"/>
    <w:rsid w:val="00213F79"/>
    <w:rsid w:val="002202DA"/>
    <w:rsid w:val="0023163D"/>
    <w:rsid w:val="00241D0F"/>
    <w:rsid w:val="00244E22"/>
    <w:rsid w:val="0024678F"/>
    <w:rsid w:val="00247636"/>
    <w:rsid w:val="00250314"/>
    <w:rsid w:val="0026198D"/>
    <w:rsid w:val="0026511B"/>
    <w:rsid w:val="00273D26"/>
    <w:rsid w:val="002814C6"/>
    <w:rsid w:val="00287C77"/>
    <w:rsid w:val="0029268A"/>
    <w:rsid w:val="002A48F6"/>
    <w:rsid w:val="002B4182"/>
    <w:rsid w:val="002C7602"/>
    <w:rsid w:val="002C7825"/>
    <w:rsid w:val="002D2BCA"/>
    <w:rsid w:val="002D5BCF"/>
    <w:rsid w:val="002E3340"/>
    <w:rsid w:val="002E420E"/>
    <w:rsid w:val="002F1BB5"/>
    <w:rsid w:val="002F2BE8"/>
    <w:rsid w:val="00301670"/>
    <w:rsid w:val="0030175F"/>
    <w:rsid w:val="00303CE2"/>
    <w:rsid w:val="00316C23"/>
    <w:rsid w:val="00324C99"/>
    <w:rsid w:val="00325CE1"/>
    <w:rsid w:val="00344C33"/>
    <w:rsid w:val="003478BF"/>
    <w:rsid w:val="003606AF"/>
    <w:rsid w:val="0036073B"/>
    <w:rsid w:val="003626B0"/>
    <w:rsid w:val="00394E38"/>
    <w:rsid w:val="003A2191"/>
    <w:rsid w:val="003A2B00"/>
    <w:rsid w:val="003A2D68"/>
    <w:rsid w:val="003C2B50"/>
    <w:rsid w:val="003E17C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0788"/>
    <w:rsid w:val="004D75B3"/>
    <w:rsid w:val="004F64A6"/>
    <w:rsid w:val="004F74B4"/>
    <w:rsid w:val="00512813"/>
    <w:rsid w:val="00516331"/>
    <w:rsid w:val="005166A2"/>
    <w:rsid w:val="0053537B"/>
    <w:rsid w:val="0054719C"/>
    <w:rsid w:val="00563DFC"/>
    <w:rsid w:val="00574C28"/>
    <w:rsid w:val="0058210D"/>
    <w:rsid w:val="00592CCA"/>
    <w:rsid w:val="005A4BB2"/>
    <w:rsid w:val="005B20C5"/>
    <w:rsid w:val="005B5D1C"/>
    <w:rsid w:val="005B6F08"/>
    <w:rsid w:val="005D4F75"/>
    <w:rsid w:val="005E7D52"/>
    <w:rsid w:val="005F1388"/>
    <w:rsid w:val="005F1DB3"/>
    <w:rsid w:val="006072D6"/>
    <w:rsid w:val="00611BE0"/>
    <w:rsid w:val="006330A2"/>
    <w:rsid w:val="006348F7"/>
    <w:rsid w:val="00634DD4"/>
    <w:rsid w:val="00656CDD"/>
    <w:rsid w:val="00661F77"/>
    <w:rsid w:val="0069683E"/>
    <w:rsid w:val="006A2087"/>
    <w:rsid w:val="006B0697"/>
    <w:rsid w:val="006B3711"/>
    <w:rsid w:val="006B75C9"/>
    <w:rsid w:val="006D3741"/>
    <w:rsid w:val="006D62CF"/>
    <w:rsid w:val="006E4D08"/>
    <w:rsid w:val="006E6A78"/>
    <w:rsid w:val="006F682D"/>
    <w:rsid w:val="006F7A8B"/>
    <w:rsid w:val="00700B6B"/>
    <w:rsid w:val="00707A1F"/>
    <w:rsid w:val="00726211"/>
    <w:rsid w:val="00734AB6"/>
    <w:rsid w:val="00735BCA"/>
    <w:rsid w:val="00735F44"/>
    <w:rsid w:val="00742E1A"/>
    <w:rsid w:val="007448D6"/>
    <w:rsid w:val="00752AC4"/>
    <w:rsid w:val="00753264"/>
    <w:rsid w:val="00764662"/>
    <w:rsid w:val="00770678"/>
    <w:rsid w:val="00772A84"/>
    <w:rsid w:val="00776A44"/>
    <w:rsid w:val="00782B59"/>
    <w:rsid w:val="007861B7"/>
    <w:rsid w:val="00787996"/>
    <w:rsid w:val="00790366"/>
    <w:rsid w:val="007915E1"/>
    <w:rsid w:val="00792279"/>
    <w:rsid w:val="007A58C2"/>
    <w:rsid w:val="007A5B5D"/>
    <w:rsid w:val="007B09F1"/>
    <w:rsid w:val="007D2F10"/>
    <w:rsid w:val="007D6538"/>
    <w:rsid w:val="007F1344"/>
    <w:rsid w:val="008002AC"/>
    <w:rsid w:val="00802067"/>
    <w:rsid w:val="0080209E"/>
    <w:rsid w:val="00817B84"/>
    <w:rsid w:val="00823C6A"/>
    <w:rsid w:val="008244C7"/>
    <w:rsid w:val="00827764"/>
    <w:rsid w:val="00846E37"/>
    <w:rsid w:val="008479DF"/>
    <w:rsid w:val="00863600"/>
    <w:rsid w:val="00872BFF"/>
    <w:rsid w:val="008B31D5"/>
    <w:rsid w:val="008D3850"/>
    <w:rsid w:val="008E5D48"/>
    <w:rsid w:val="008F5E6A"/>
    <w:rsid w:val="0090071F"/>
    <w:rsid w:val="00903628"/>
    <w:rsid w:val="00906E9B"/>
    <w:rsid w:val="00914101"/>
    <w:rsid w:val="0093392A"/>
    <w:rsid w:val="00947E05"/>
    <w:rsid w:val="0095485A"/>
    <w:rsid w:val="0095506D"/>
    <w:rsid w:val="009579DC"/>
    <w:rsid w:val="00957FD3"/>
    <w:rsid w:val="009712E7"/>
    <w:rsid w:val="009747C1"/>
    <w:rsid w:val="00974BA0"/>
    <w:rsid w:val="009817FE"/>
    <w:rsid w:val="00981E95"/>
    <w:rsid w:val="009822BE"/>
    <w:rsid w:val="00985AED"/>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434"/>
    <w:rsid w:val="00A948AB"/>
    <w:rsid w:val="00A96CAD"/>
    <w:rsid w:val="00A97DEF"/>
    <w:rsid w:val="00AB016F"/>
    <w:rsid w:val="00AC0203"/>
    <w:rsid w:val="00AC57E9"/>
    <w:rsid w:val="00AD6ADD"/>
    <w:rsid w:val="00AD7540"/>
    <w:rsid w:val="00AD7B65"/>
    <w:rsid w:val="00AF03FA"/>
    <w:rsid w:val="00AF253A"/>
    <w:rsid w:val="00AF45C1"/>
    <w:rsid w:val="00AF5920"/>
    <w:rsid w:val="00B0085A"/>
    <w:rsid w:val="00B06009"/>
    <w:rsid w:val="00B11429"/>
    <w:rsid w:val="00B26398"/>
    <w:rsid w:val="00B3430F"/>
    <w:rsid w:val="00B41B77"/>
    <w:rsid w:val="00B443E7"/>
    <w:rsid w:val="00B47E9F"/>
    <w:rsid w:val="00B55912"/>
    <w:rsid w:val="00B711E3"/>
    <w:rsid w:val="00B74C60"/>
    <w:rsid w:val="00B87571"/>
    <w:rsid w:val="00B91079"/>
    <w:rsid w:val="00B9384F"/>
    <w:rsid w:val="00BA7B32"/>
    <w:rsid w:val="00BB223F"/>
    <w:rsid w:val="00BC7EDD"/>
    <w:rsid w:val="00BD2CDE"/>
    <w:rsid w:val="00BE3979"/>
    <w:rsid w:val="00C016FD"/>
    <w:rsid w:val="00C12E79"/>
    <w:rsid w:val="00C1401E"/>
    <w:rsid w:val="00C21A6C"/>
    <w:rsid w:val="00C23D61"/>
    <w:rsid w:val="00C24EBF"/>
    <w:rsid w:val="00C40812"/>
    <w:rsid w:val="00C4715A"/>
    <w:rsid w:val="00C511C6"/>
    <w:rsid w:val="00C60FA4"/>
    <w:rsid w:val="00C63D52"/>
    <w:rsid w:val="00C744EB"/>
    <w:rsid w:val="00C821CB"/>
    <w:rsid w:val="00C8583A"/>
    <w:rsid w:val="00C9353C"/>
    <w:rsid w:val="00C94CA0"/>
    <w:rsid w:val="00C9647F"/>
    <w:rsid w:val="00CA04FD"/>
    <w:rsid w:val="00CA5D34"/>
    <w:rsid w:val="00CB69C7"/>
    <w:rsid w:val="00CC57BA"/>
    <w:rsid w:val="00CF7B7E"/>
    <w:rsid w:val="00D02750"/>
    <w:rsid w:val="00D07C62"/>
    <w:rsid w:val="00D17F7E"/>
    <w:rsid w:val="00D301A5"/>
    <w:rsid w:val="00D3778A"/>
    <w:rsid w:val="00D42C34"/>
    <w:rsid w:val="00D44F87"/>
    <w:rsid w:val="00D5575A"/>
    <w:rsid w:val="00D57D1C"/>
    <w:rsid w:val="00D67083"/>
    <w:rsid w:val="00D71802"/>
    <w:rsid w:val="00D720C4"/>
    <w:rsid w:val="00D721C8"/>
    <w:rsid w:val="00D83D8D"/>
    <w:rsid w:val="00DA1AB2"/>
    <w:rsid w:val="00DA25BB"/>
    <w:rsid w:val="00DD5EE9"/>
    <w:rsid w:val="00DE2594"/>
    <w:rsid w:val="00DE5616"/>
    <w:rsid w:val="00DE5907"/>
    <w:rsid w:val="00DF08BE"/>
    <w:rsid w:val="00DF2BB1"/>
    <w:rsid w:val="00DF63A0"/>
    <w:rsid w:val="00DF6A43"/>
    <w:rsid w:val="00DF7EE9"/>
    <w:rsid w:val="00E0005F"/>
    <w:rsid w:val="00E05087"/>
    <w:rsid w:val="00E0724E"/>
    <w:rsid w:val="00E12762"/>
    <w:rsid w:val="00E200C5"/>
    <w:rsid w:val="00E41EA4"/>
    <w:rsid w:val="00E424EE"/>
    <w:rsid w:val="00E441DA"/>
    <w:rsid w:val="00E462AC"/>
    <w:rsid w:val="00E60E7B"/>
    <w:rsid w:val="00E81AF8"/>
    <w:rsid w:val="00E92049"/>
    <w:rsid w:val="00E9371D"/>
    <w:rsid w:val="00E93B2D"/>
    <w:rsid w:val="00EA0E12"/>
    <w:rsid w:val="00EA13BF"/>
    <w:rsid w:val="00EC3F68"/>
    <w:rsid w:val="00ED0737"/>
    <w:rsid w:val="00ED50CD"/>
    <w:rsid w:val="00EE2F61"/>
    <w:rsid w:val="00EF4F08"/>
    <w:rsid w:val="00F0008A"/>
    <w:rsid w:val="00F02503"/>
    <w:rsid w:val="00F21932"/>
    <w:rsid w:val="00F238D0"/>
    <w:rsid w:val="00F25127"/>
    <w:rsid w:val="00F25267"/>
    <w:rsid w:val="00F30D1A"/>
    <w:rsid w:val="00F33B2A"/>
    <w:rsid w:val="00F3771A"/>
    <w:rsid w:val="00F40CDF"/>
    <w:rsid w:val="00F50F82"/>
    <w:rsid w:val="00F6038F"/>
    <w:rsid w:val="00F710F8"/>
    <w:rsid w:val="00FA3DC8"/>
    <w:rsid w:val="00FA7DF7"/>
    <w:rsid w:val="00FB2CB7"/>
    <w:rsid w:val="00FB7D35"/>
    <w:rsid w:val="00FC1C92"/>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 w:type="paragraph" w:styleId="Revision">
    <w:name w:val="Revision"/>
    <w:hidden/>
    <w:uiPriority w:val="99"/>
    <w:semiHidden/>
    <w:rsid w:val="00CB69C7"/>
    <w:pPr>
      <w:spacing w:after="0" w:line="240" w:lineRule="auto"/>
    </w:pPr>
    <w:rPr>
      <w:lang w:val="nl-NL"/>
    </w:rPr>
  </w:style>
  <w:style w:type="character" w:styleId="FollowedHyperlink">
    <w:name w:val="FollowedHyperlink"/>
    <w:basedOn w:val="DefaultParagraphFont"/>
    <w:uiPriority w:val="99"/>
    <w:semiHidden/>
    <w:unhideWhenUsed/>
    <w:rsid w:val="00CB69C7"/>
    <w:rPr>
      <w:color w:val="954F72" w:themeColor="followedHyperlink"/>
      <w:u w:val="single"/>
    </w:rPr>
  </w:style>
  <w:style w:type="paragraph" w:styleId="Title">
    <w:name w:val="Title"/>
    <w:basedOn w:val="Normal"/>
    <w:next w:val="Normal"/>
    <w:link w:val="TitleChar"/>
    <w:uiPriority w:val="10"/>
    <w:qFormat/>
    <w:rsid w:val="00CB69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69C7"/>
    <w:rPr>
      <w:rFonts w:asciiTheme="majorHAnsi" w:eastAsiaTheme="majorEastAsia" w:hAnsiTheme="majorHAnsi" w:cstheme="majorBidi"/>
      <w:spacing w:val="-10"/>
      <w:kern w:val="28"/>
      <w:sz w:val="56"/>
      <w:szCs w:val="56"/>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20820">
      <w:bodyDiv w:val="1"/>
      <w:marLeft w:val="0"/>
      <w:marRight w:val="0"/>
      <w:marTop w:val="0"/>
      <w:marBottom w:val="0"/>
      <w:divBdr>
        <w:top w:val="none" w:sz="0" w:space="0" w:color="auto"/>
        <w:left w:val="none" w:sz="0" w:space="0" w:color="auto"/>
        <w:bottom w:val="none" w:sz="0" w:space="0" w:color="auto"/>
        <w:right w:val="none" w:sz="0" w:space="0" w:color="auto"/>
      </w:divBdr>
      <w:divsChild>
        <w:div w:id="1928344786">
          <w:marLeft w:val="0"/>
          <w:marRight w:val="0"/>
          <w:marTop w:val="0"/>
          <w:marBottom w:val="0"/>
          <w:divBdr>
            <w:top w:val="none" w:sz="0" w:space="0" w:color="auto"/>
            <w:left w:val="none" w:sz="0" w:space="0" w:color="auto"/>
            <w:bottom w:val="none" w:sz="0" w:space="0" w:color="auto"/>
            <w:right w:val="none" w:sz="0" w:space="0" w:color="auto"/>
          </w:divBdr>
          <w:divsChild>
            <w:div w:id="1372655012">
              <w:marLeft w:val="0"/>
              <w:marRight w:val="0"/>
              <w:marTop w:val="0"/>
              <w:marBottom w:val="0"/>
              <w:divBdr>
                <w:top w:val="none" w:sz="0" w:space="0" w:color="auto"/>
                <w:left w:val="none" w:sz="0" w:space="0" w:color="auto"/>
                <w:bottom w:val="none" w:sz="0" w:space="0" w:color="auto"/>
                <w:right w:val="none" w:sz="0" w:space="0" w:color="auto"/>
              </w:divBdr>
            </w:div>
            <w:div w:id="1281643263">
              <w:marLeft w:val="0"/>
              <w:marRight w:val="0"/>
              <w:marTop w:val="0"/>
              <w:marBottom w:val="0"/>
              <w:divBdr>
                <w:top w:val="none" w:sz="0" w:space="0" w:color="auto"/>
                <w:left w:val="none" w:sz="0" w:space="0" w:color="auto"/>
                <w:bottom w:val="none" w:sz="0" w:space="0" w:color="auto"/>
                <w:right w:val="none" w:sz="0" w:space="0" w:color="auto"/>
              </w:divBdr>
            </w:div>
            <w:div w:id="580797149">
              <w:marLeft w:val="0"/>
              <w:marRight w:val="0"/>
              <w:marTop w:val="0"/>
              <w:marBottom w:val="0"/>
              <w:divBdr>
                <w:top w:val="none" w:sz="0" w:space="0" w:color="auto"/>
                <w:left w:val="none" w:sz="0" w:space="0" w:color="auto"/>
                <w:bottom w:val="none" w:sz="0" w:space="0" w:color="auto"/>
                <w:right w:val="none" w:sz="0" w:space="0" w:color="auto"/>
              </w:divBdr>
            </w:div>
            <w:div w:id="612783556">
              <w:marLeft w:val="0"/>
              <w:marRight w:val="0"/>
              <w:marTop w:val="0"/>
              <w:marBottom w:val="0"/>
              <w:divBdr>
                <w:top w:val="none" w:sz="0" w:space="0" w:color="auto"/>
                <w:left w:val="none" w:sz="0" w:space="0" w:color="auto"/>
                <w:bottom w:val="none" w:sz="0" w:space="0" w:color="auto"/>
                <w:right w:val="none" w:sz="0" w:space="0" w:color="auto"/>
              </w:divBdr>
            </w:div>
            <w:div w:id="1467043797">
              <w:marLeft w:val="0"/>
              <w:marRight w:val="0"/>
              <w:marTop w:val="0"/>
              <w:marBottom w:val="0"/>
              <w:divBdr>
                <w:top w:val="none" w:sz="0" w:space="0" w:color="auto"/>
                <w:left w:val="none" w:sz="0" w:space="0" w:color="auto"/>
                <w:bottom w:val="none" w:sz="0" w:space="0" w:color="auto"/>
                <w:right w:val="none" w:sz="0" w:space="0" w:color="auto"/>
              </w:divBdr>
            </w:div>
            <w:div w:id="1051535690">
              <w:marLeft w:val="0"/>
              <w:marRight w:val="0"/>
              <w:marTop w:val="0"/>
              <w:marBottom w:val="0"/>
              <w:divBdr>
                <w:top w:val="none" w:sz="0" w:space="0" w:color="auto"/>
                <w:left w:val="none" w:sz="0" w:space="0" w:color="auto"/>
                <w:bottom w:val="none" w:sz="0" w:space="0" w:color="auto"/>
                <w:right w:val="none" w:sz="0" w:space="0" w:color="auto"/>
              </w:divBdr>
            </w:div>
            <w:div w:id="380788826">
              <w:marLeft w:val="0"/>
              <w:marRight w:val="0"/>
              <w:marTop w:val="0"/>
              <w:marBottom w:val="0"/>
              <w:divBdr>
                <w:top w:val="none" w:sz="0" w:space="0" w:color="auto"/>
                <w:left w:val="none" w:sz="0" w:space="0" w:color="auto"/>
                <w:bottom w:val="none" w:sz="0" w:space="0" w:color="auto"/>
                <w:right w:val="none" w:sz="0" w:space="0" w:color="auto"/>
              </w:divBdr>
            </w:div>
            <w:div w:id="2057313713">
              <w:marLeft w:val="0"/>
              <w:marRight w:val="0"/>
              <w:marTop w:val="0"/>
              <w:marBottom w:val="0"/>
              <w:divBdr>
                <w:top w:val="none" w:sz="0" w:space="0" w:color="auto"/>
                <w:left w:val="none" w:sz="0" w:space="0" w:color="auto"/>
                <w:bottom w:val="none" w:sz="0" w:space="0" w:color="auto"/>
                <w:right w:val="none" w:sz="0" w:space="0" w:color="auto"/>
              </w:divBdr>
            </w:div>
            <w:div w:id="856382084">
              <w:marLeft w:val="0"/>
              <w:marRight w:val="0"/>
              <w:marTop w:val="0"/>
              <w:marBottom w:val="0"/>
              <w:divBdr>
                <w:top w:val="none" w:sz="0" w:space="0" w:color="auto"/>
                <w:left w:val="none" w:sz="0" w:space="0" w:color="auto"/>
                <w:bottom w:val="none" w:sz="0" w:space="0" w:color="auto"/>
                <w:right w:val="none" w:sz="0" w:space="0" w:color="auto"/>
              </w:divBdr>
            </w:div>
            <w:div w:id="476150888">
              <w:marLeft w:val="0"/>
              <w:marRight w:val="0"/>
              <w:marTop w:val="0"/>
              <w:marBottom w:val="0"/>
              <w:divBdr>
                <w:top w:val="none" w:sz="0" w:space="0" w:color="auto"/>
                <w:left w:val="none" w:sz="0" w:space="0" w:color="auto"/>
                <w:bottom w:val="none" w:sz="0" w:space="0" w:color="auto"/>
                <w:right w:val="none" w:sz="0" w:space="0" w:color="auto"/>
              </w:divBdr>
            </w:div>
            <w:div w:id="1309365084">
              <w:marLeft w:val="0"/>
              <w:marRight w:val="0"/>
              <w:marTop w:val="0"/>
              <w:marBottom w:val="0"/>
              <w:divBdr>
                <w:top w:val="none" w:sz="0" w:space="0" w:color="auto"/>
                <w:left w:val="none" w:sz="0" w:space="0" w:color="auto"/>
                <w:bottom w:val="none" w:sz="0" w:space="0" w:color="auto"/>
                <w:right w:val="none" w:sz="0" w:space="0" w:color="auto"/>
              </w:divBdr>
            </w:div>
            <w:div w:id="459105430">
              <w:marLeft w:val="0"/>
              <w:marRight w:val="0"/>
              <w:marTop w:val="0"/>
              <w:marBottom w:val="0"/>
              <w:divBdr>
                <w:top w:val="none" w:sz="0" w:space="0" w:color="auto"/>
                <w:left w:val="none" w:sz="0" w:space="0" w:color="auto"/>
                <w:bottom w:val="none" w:sz="0" w:space="0" w:color="auto"/>
                <w:right w:val="none" w:sz="0" w:space="0" w:color="auto"/>
              </w:divBdr>
            </w:div>
            <w:div w:id="1870600432">
              <w:marLeft w:val="0"/>
              <w:marRight w:val="0"/>
              <w:marTop w:val="0"/>
              <w:marBottom w:val="0"/>
              <w:divBdr>
                <w:top w:val="none" w:sz="0" w:space="0" w:color="auto"/>
                <w:left w:val="none" w:sz="0" w:space="0" w:color="auto"/>
                <w:bottom w:val="none" w:sz="0" w:space="0" w:color="auto"/>
                <w:right w:val="none" w:sz="0" w:space="0" w:color="auto"/>
              </w:divBdr>
            </w:div>
            <w:div w:id="1089499640">
              <w:marLeft w:val="0"/>
              <w:marRight w:val="0"/>
              <w:marTop w:val="0"/>
              <w:marBottom w:val="0"/>
              <w:divBdr>
                <w:top w:val="none" w:sz="0" w:space="0" w:color="auto"/>
                <w:left w:val="none" w:sz="0" w:space="0" w:color="auto"/>
                <w:bottom w:val="none" w:sz="0" w:space="0" w:color="auto"/>
                <w:right w:val="none" w:sz="0" w:space="0" w:color="auto"/>
              </w:divBdr>
            </w:div>
            <w:div w:id="1719275664">
              <w:marLeft w:val="0"/>
              <w:marRight w:val="0"/>
              <w:marTop w:val="0"/>
              <w:marBottom w:val="0"/>
              <w:divBdr>
                <w:top w:val="none" w:sz="0" w:space="0" w:color="auto"/>
                <w:left w:val="none" w:sz="0" w:space="0" w:color="auto"/>
                <w:bottom w:val="none" w:sz="0" w:space="0" w:color="auto"/>
                <w:right w:val="none" w:sz="0" w:space="0" w:color="auto"/>
              </w:divBdr>
            </w:div>
            <w:div w:id="2075084046">
              <w:marLeft w:val="0"/>
              <w:marRight w:val="0"/>
              <w:marTop w:val="0"/>
              <w:marBottom w:val="0"/>
              <w:divBdr>
                <w:top w:val="none" w:sz="0" w:space="0" w:color="auto"/>
                <w:left w:val="none" w:sz="0" w:space="0" w:color="auto"/>
                <w:bottom w:val="none" w:sz="0" w:space="0" w:color="auto"/>
                <w:right w:val="none" w:sz="0" w:space="0" w:color="auto"/>
              </w:divBdr>
            </w:div>
            <w:div w:id="1276861171">
              <w:marLeft w:val="0"/>
              <w:marRight w:val="0"/>
              <w:marTop w:val="0"/>
              <w:marBottom w:val="0"/>
              <w:divBdr>
                <w:top w:val="none" w:sz="0" w:space="0" w:color="auto"/>
                <w:left w:val="none" w:sz="0" w:space="0" w:color="auto"/>
                <w:bottom w:val="none" w:sz="0" w:space="0" w:color="auto"/>
                <w:right w:val="none" w:sz="0" w:space="0" w:color="auto"/>
              </w:divBdr>
            </w:div>
            <w:div w:id="1316494327">
              <w:marLeft w:val="0"/>
              <w:marRight w:val="0"/>
              <w:marTop w:val="0"/>
              <w:marBottom w:val="0"/>
              <w:divBdr>
                <w:top w:val="none" w:sz="0" w:space="0" w:color="auto"/>
                <w:left w:val="none" w:sz="0" w:space="0" w:color="auto"/>
                <w:bottom w:val="none" w:sz="0" w:space="0" w:color="auto"/>
                <w:right w:val="none" w:sz="0" w:space="0" w:color="auto"/>
              </w:divBdr>
            </w:div>
            <w:div w:id="1640764210">
              <w:marLeft w:val="0"/>
              <w:marRight w:val="0"/>
              <w:marTop w:val="0"/>
              <w:marBottom w:val="0"/>
              <w:divBdr>
                <w:top w:val="none" w:sz="0" w:space="0" w:color="auto"/>
                <w:left w:val="none" w:sz="0" w:space="0" w:color="auto"/>
                <w:bottom w:val="none" w:sz="0" w:space="0" w:color="auto"/>
                <w:right w:val="none" w:sz="0" w:space="0" w:color="auto"/>
              </w:divBdr>
            </w:div>
            <w:div w:id="2067531370">
              <w:marLeft w:val="0"/>
              <w:marRight w:val="0"/>
              <w:marTop w:val="0"/>
              <w:marBottom w:val="0"/>
              <w:divBdr>
                <w:top w:val="none" w:sz="0" w:space="0" w:color="auto"/>
                <w:left w:val="none" w:sz="0" w:space="0" w:color="auto"/>
                <w:bottom w:val="none" w:sz="0" w:space="0" w:color="auto"/>
                <w:right w:val="none" w:sz="0" w:space="0" w:color="auto"/>
              </w:divBdr>
            </w:div>
            <w:div w:id="693457627">
              <w:marLeft w:val="0"/>
              <w:marRight w:val="0"/>
              <w:marTop w:val="0"/>
              <w:marBottom w:val="0"/>
              <w:divBdr>
                <w:top w:val="none" w:sz="0" w:space="0" w:color="auto"/>
                <w:left w:val="none" w:sz="0" w:space="0" w:color="auto"/>
                <w:bottom w:val="none" w:sz="0" w:space="0" w:color="auto"/>
                <w:right w:val="none" w:sz="0" w:space="0" w:color="auto"/>
              </w:divBdr>
            </w:div>
            <w:div w:id="1201674292">
              <w:marLeft w:val="0"/>
              <w:marRight w:val="0"/>
              <w:marTop w:val="0"/>
              <w:marBottom w:val="0"/>
              <w:divBdr>
                <w:top w:val="none" w:sz="0" w:space="0" w:color="auto"/>
                <w:left w:val="none" w:sz="0" w:space="0" w:color="auto"/>
                <w:bottom w:val="none" w:sz="0" w:space="0" w:color="auto"/>
                <w:right w:val="none" w:sz="0" w:space="0" w:color="auto"/>
              </w:divBdr>
            </w:div>
            <w:div w:id="120458524">
              <w:marLeft w:val="0"/>
              <w:marRight w:val="0"/>
              <w:marTop w:val="0"/>
              <w:marBottom w:val="0"/>
              <w:divBdr>
                <w:top w:val="none" w:sz="0" w:space="0" w:color="auto"/>
                <w:left w:val="none" w:sz="0" w:space="0" w:color="auto"/>
                <w:bottom w:val="none" w:sz="0" w:space="0" w:color="auto"/>
                <w:right w:val="none" w:sz="0" w:space="0" w:color="auto"/>
              </w:divBdr>
            </w:div>
            <w:div w:id="1854106487">
              <w:marLeft w:val="0"/>
              <w:marRight w:val="0"/>
              <w:marTop w:val="0"/>
              <w:marBottom w:val="0"/>
              <w:divBdr>
                <w:top w:val="none" w:sz="0" w:space="0" w:color="auto"/>
                <w:left w:val="none" w:sz="0" w:space="0" w:color="auto"/>
                <w:bottom w:val="none" w:sz="0" w:space="0" w:color="auto"/>
                <w:right w:val="none" w:sz="0" w:space="0" w:color="auto"/>
              </w:divBdr>
            </w:div>
            <w:div w:id="1393042814">
              <w:marLeft w:val="0"/>
              <w:marRight w:val="0"/>
              <w:marTop w:val="0"/>
              <w:marBottom w:val="0"/>
              <w:divBdr>
                <w:top w:val="none" w:sz="0" w:space="0" w:color="auto"/>
                <w:left w:val="none" w:sz="0" w:space="0" w:color="auto"/>
                <w:bottom w:val="none" w:sz="0" w:space="0" w:color="auto"/>
                <w:right w:val="none" w:sz="0" w:space="0" w:color="auto"/>
              </w:divBdr>
            </w:div>
            <w:div w:id="150401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8727">
      <w:bodyDiv w:val="1"/>
      <w:marLeft w:val="0"/>
      <w:marRight w:val="0"/>
      <w:marTop w:val="0"/>
      <w:marBottom w:val="0"/>
      <w:divBdr>
        <w:top w:val="none" w:sz="0" w:space="0" w:color="auto"/>
        <w:left w:val="none" w:sz="0" w:space="0" w:color="auto"/>
        <w:bottom w:val="none" w:sz="0" w:space="0" w:color="auto"/>
        <w:right w:val="none" w:sz="0" w:space="0" w:color="auto"/>
      </w:divBdr>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43247604">
      <w:bodyDiv w:val="1"/>
      <w:marLeft w:val="0"/>
      <w:marRight w:val="0"/>
      <w:marTop w:val="0"/>
      <w:marBottom w:val="0"/>
      <w:divBdr>
        <w:top w:val="none" w:sz="0" w:space="0" w:color="auto"/>
        <w:left w:val="none" w:sz="0" w:space="0" w:color="auto"/>
        <w:bottom w:val="none" w:sz="0" w:space="0" w:color="auto"/>
        <w:right w:val="none" w:sz="0" w:space="0" w:color="auto"/>
      </w:divBdr>
      <w:divsChild>
        <w:div w:id="1770153580">
          <w:marLeft w:val="0"/>
          <w:marRight w:val="0"/>
          <w:marTop w:val="0"/>
          <w:marBottom w:val="0"/>
          <w:divBdr>
            <w:top w:val="none" w:sz="0" w:space="0" w:color="auto"/>
            <w:left w:val="none" w:sz="0" w:space="0" w:color="auto"/>
            <w:bottom w:val="none" w:sz="0" w:space="0" w:color="auto"/>
            <w:right w:val="none" w:sz="0" w:space="0" w:color="auto"/>
          </w:divBdr>
          <w:divsChild>
            <w:div w:id="148794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Props1.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customXml/itemProps2.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4.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1846</Words>
  <Characters>10526</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21</cp:revision>
  <cp:lastPrinted>2021-04-19T13:30:00Z</cp:lastPrinted>
  <dcterms:created xsi:type="dcterms:W3CDTF">2024-04-19T12:32:00Z</dcterms:created>
  <dcterms:modified xsi:type="dcterms:W3CDTF">2024-04-2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